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3921D4AE" w14:textId="27300851" w:rsidR="00BD4379" w:rsidRDefault="00BD4379">
      <w:pPr>
        <w:pStyle w:val="Sommario1"/>
        <w:tabs>
          <w:tab w:val="right" w:leader="dot" w:pos="9350"/>
        </w:tabs>
        <w:rPr>
          <w:rFonts w:eastAsiaTheme="minorEastAsia"/>
          <w:noProof/>
          <w:kern w:val="2"/>
          <w:lang w:eastAsia="it-IT"/>
          <w14:ligatures w14:val="standardContextual"/>
        </w:rPr>
      </w:pPr>
      <w:r>
        <w:rPr>
          <w:rStyle w:val="VerbatimChar"/>
          <w:sz w:val="50"/>
          <w:szCs w:val="50"/>
        </w:rPr>
        <w:fldChar w:fldCharType="begin"/>
      </w:r>
      <w:r>
        <w:rPr>
          <w:rStyle w:val="VerbatimChar"/>
          <w:sz w:val="50"/>
          <w:szCs w:val="50"/>
        </w:rPr>
        <w:instrText xml:space="preserve"> TOC \o "1-4" \h \z \u </w:instrText>
      </w:r>
      <w:r>
        <w:rPr>
          <w:rStyle w:val="VerbatimChar"/>
          <w:sz w:val="50"/>
          <w:szCs w:val="50"/>
        </w:rPr>
        <w:fldChar w:fldCharType="separate"/>
      </w:r>
      <w:hyperlink w:anchor="_Toc159334888" w:history="1">
        <w:r w:rsidRPr="004C2BBB">
          <w:rPr>
            <w:rStyle w:val="Collegamentoipertestuale"/>
            <w:rFonts w:ascii="Consolas" w:hAnsi="Consolas"/>
            <w:noProof/>
          </w:rPr>
          <w:t>Base di dati Aeroporto - Gruppo 29</w:t>
        </w:r>
        <w:r>
          <w:rPr>
            <w:noProof/>
            <w:webHidden/>
          </w:rPr>
          <w:tab/>
        </w:r>
        <w:r>
          <w:rPr>
            <w:noProof/>
            <w:webHidden/>
          </w:rPr>
          <w:fldChar w:fldCharType="begin"/>
        </w:r>
        <w:r>
          <w:rPr>
            <w:noProof/>
            <w:webHidden/>
          </w:rPr>
          <w:instrText xml:space="preserve"> PAGEREF _Toc159334888 \h </w:instrText>
        </w:r>
        <w:r>
          <w:rPr>
            <w:noProof/>
            <w:webHidden/>
          </w:rPr>
        </w:r>
        <w:r>
          <w:rPr>
            <w:noProof/>
            <w:webHidden/>
          </w:rPr>
          <w:fldChar w:fldCharType="separate"/>
        </w:r>
        <w:r>
          <w:rPr>
            <w:noProof/>
            <w:webHidden/>
          </w:rPr>
          <w:t>2</w:t>
        </w:r>
        <w:r>
          <w:rPr>
            <w:noProof/>
            <w:webHidden/>
          </w:rPr>
          <w:fldChar w:fldCharType="end"/>
        </w:r>
      </w:hyperlink>
    </w:p>
    <w:p w14:paraId="61E8E762" w14:textId="14580949" w:rsidR="00BD4379" w:rsidRDefault="00000000">
      <w:pPr>
        <w:pStyle w:val="Sommario1"/>
        <w:tabs>
          <w:tab w:val="right" w:leader="dot" w:pos="9350"/>
        </w:tabs>
        <w:rPr>
          <w:rFonts w:eastAsiaTheme="minorEastAsia"/>
          <w:noProof/>
          <w:kern w:val="2"/>
          <w:lang w:eastAsia="it-IT"/>
          <w14:ligatures w14:val="standardContextual"/>
        </w:rPr>
      </w:pPr>
      <w:hyperlink w:anchor="_Toc159334889" w:history="1">
        <w:r w:rsidR="00BD4379" w:rsidRPr="004C2BBB">
          <w:rPr>
            <w:rStyle w:val="Collegamentoipertestuale"/>
            <w:noProof/>
          </w:rPr>
          <w:t>1 Analisi dei requisiti</w:t>
        </w:r>
        <w:r w:rsidR="00BD4379">
          <w:rPr>
            <w:noProof/>
            <w:webHidden/>
          </w:rPr>
          <w:tab/>
        </w:r>
        <w:r w:rsidR="00BD4379">
          <w:rPr>
            <w:noProof/>
            <w:webHidden/>
          </w:rPr>
          <w:fldChar w:fldCharType="begin"/>
        </w:r>
        <w:r w:rsidR="00BD4379">
          <w:rPr>
            <w:noProof/>
            <w:webHidden/>
          </w:rPr>
          <w:instrText xml:space="preserve"> PAGEREF _Toc159334889 \h </w:instrText>
        </w:r>
        <w:r w:rsidR="00BD4379">
          <w:rPr>
            <w:noProof/>
            <w:webHidden/>
          </w:rPr>
        </w:r>
        <w:r w:rsidR="00BD4379">
          <w:rPr>
            <w:noProof/>
            <w:webHidden/>
          </w:rPr>
          <w:fldChar w:fldCharType="separate"/>
        </w:r>
        <w:r w:rsidR="00BD4379">
          <w:rPr>
            <w:noProof/>
            <w:webHidden/>
          </w:rPr>
          <w:t>2</w:t>
        </w:r>
        <w:r w:rsidR="00BD4379">
          <w:rPr>
            <w:noProof/>
            <w:webHidden/>
          </w:rPr>
          <w:fldChar w:fldCharType="end"/>
        </w:r>
      </w:hyperlink>
    </w:p>
    <w:p w14:paraId="3F018214" w14:textId="2E998014" w:rsidR="00BD4379" w:rsidRDefault="00000000">
      <w:pPr>
        <w:pStyle w:val="Sommario2"/>
        <w:tabs>
          <w:tab w:val="right" w:leader="dot" w:pos="9350"/>
        </w:tabs>
        <w:rPr>
          <w:noProof/>
        </w:rPr>
      </w:pPr>
      <w:hyperlink w:anchor="_Toc159334890" w:history="1">
        <w:r w:rsidR="00BD4379" w:rsidRPr="004C2BBB">
          <w:rPr>
            <w:rStyle w:val="Collegamentoipertestuale"/>
            <w:noProof/>
          </w:rPr>
          <w:t>1.1 Sintesi del testo</w:t>
        </w:r>
        <w:r w:rsidR="00BD4379">
          <w:rPr>
            <w:noProof/>
            <w:webHidden/>
          </w:rPr>
          <w:tab/>
        </w:r>
        <w:r w:rsidR="00BD4379">
          <w:rPr>
            <w:noProof/>
            <w:webHidden/>
          </w:rPr>
          <w:fldChar w:fldCharType="begin"/>
        </w:r>
        <w:r w:rsidR="00BD4379">
          <w:rPr>
            <w:noProof/>
            <w:webHidden/>
          </w:rPr>
          <w:instrText xml:space="preserve"> PAGEREF _Toc159334890 \h </w:instrText>
        </w:r>
        <w:r w:rsidR="00BD4379">
          <w:rPr>
            <w:noProof/>
            <w:webHidden/>
          </w:rPr>
        </w:r>
        <w:r w:rsidR="00BD4379">
          <w:rPr>
            <w:noProof/>
            <w:webHidden/>
          </w:rPr>
          <w:fldChar w:fldCharType="separate"/>
        </w:r>
        <w:r w:rsidR="00BD4379">
          <w:rPr>
            <w:noProof/>
            <w:webHidden/>
          </w:rPr>
          <w:t>2</w:t>
        </w:r>
        <w:r w:rsidR="00BD4379">
          <w:rPr>
            <w:noProof/>
            <w:webHidden/>
          </w:rPr>
          <w:fldChar w:fldCharType="end"/>
        </w:r>
      </w:hyperlink>
    </w:p>
    <w:p w14:paraId="37E80D30" w14:textId="43E14CEF" w:rsidR="00BD4379" w:rsidRDefault="00000000">
      <w:pPr>
        <w:pStyle w:val="Sommario2"/>
        <w:tabs>
          <w:tab w:val="right" w:leader="dot" w:pos="9350"/>
        </w:tabs>
        <w:rPr>
          <w:noProof/>
        </w:rPr>
      </w:pPr>
      <w:hyperlink w:anchor="_Toc159334891" w:history="1">
        <w:r w:rsidR="00BD4379" w:rsidRPr="004C2BBB">
          <w:rPr>
            <w:rStyle w:val="Collegamentoipertestuale"/>
            <w:noProof/>
          </w:rPr>
          <w:t>1.2 Glossario</w:t>
        </w:r>
        <w:r w:rsidR="00BD4379">
          <w:rPr>
            <w:noProof/>
            <w:webHidden/>
          </w:rPr>
          <w:tab/>
        </w:r>
        <w:r w:rsidR="00BD4379">
          <w:rPr>
            <w:noProof/>
            <w:webHidden/>
          </w:rPr>
          <w:fldChar w:fldCharType="begin"/>
        </w:r>
        <w:r w:rsidR="00BD4379">
          <w:rPr>
            <w:noProof/>
            <w:webHidden/>
          </w:rPr>
          <w:instrText xml:space="preserve"> PAGEREF _Toc159334891 \h </w:instrText>
        </w:r>
        <w:r w:rsidR="00BD4379">
          <w:rPr>
            <w:noProof/>
            <w:webHidden/>
          </w:rPr>
        </w:r>
        <w:r w:rsidR="00BD4379">
          <w:rPr>
            <w:noProof/>
            <w:webHidden/>
          </w:rPr>
          <w:fldChar w:fldCharType="separate"/>
        </w:r>
        <w:r w:rsidR="00BD4379">
          <w:rPr>
            <w:noProof/>
            <w:webHidden/>
          </w:rPr>
          <w:t>2</w:t>
        </w:r>
        <w:r w:rsidR="00BD4379">
          <w:rPr>
            <w:noProof/>
            <w:webHidden/>
          </w:rPr>
          <w:fldChar w:fldCharType="end"/>
        </w:r>
      </w:hyperlink>
    </w:p>
    <w:p w14:paraId="5C4EAEB2" w14:textId="6238D3AD" w:rsidR="00BD4379" w:rsidRDefault="00000000">
      <w:pPr>
        <w:pStyle w:val="Sommario2"/>
        <w:tabs>
          <w:tab w:val="right" w:leader="dot" w:pos="9350"/>
        </w:tabs>
        <w:rPr>
          <w:noProof/>
        </w:rPr>
      </w:pPr>
      <w:hyperlink w:anchor="_Toc159334892" w:history="1">
        <w:r w:rsidR="00BD4379" w:rsidRPr="004C2BBB">
          <w:rPr>
            <w:rStyle w:val="Collegamentoipertestuale"/>
            <w:noProof/>
          </w:rPr>
          <w:t>1.3 Specifiche sui dati</w:t>
        </w:r>
        <w:r w:rsidR="00BD4379">
          <w:rPr>
            <w:noProof/>
            <w:webHidden/>
          </w:rPr>
          <w:tab/>
        </w:r>
        <w:r w:rsidR="00BD4379">
          <w:rPr>
            <w:noProof/>
            <w:webHidden/>
          </w:rPr>
          <w:fldChar w:fldCharType="begin"/>
        </w:r>
        <w:r w:rsidR="00BD4379">
          <w:rPr>
            <w:noProof/>
            <w:webHidden/>
          </w:rPr>
          <w:instrText xml:space="preserve"> PAGEREF _Toc159334892 \h </w:instrText>
        </w:r>
        <w:r w:rsidR="00BD4379">
          <w:rPr>
            <w:noProof/>
            <w:webHidden/>
          </w:rPr>
        </w:r>
        <w:r w:rsidR="00BD4379">
          <w:rPr>
            <w:noProof/>
            <w:webHidden/>
          </w:rPr>
          <w:fldChar w:fldCharType="separate"/>
        </w:r>
        <w:r w:rsidR="00BD4379">
          <w:rPr>
            <w:noProof/>
            <w:webHidden/>
          </w:rPr>
          <w:t>3</w:t>
        </w:r>
        <w:r w:rsidR="00BD4379">
          <w:rPr>
            <w:noProof/>
            <w:webHidden/>
          </w:rPr>
          <w:fldChar w:fldCharType="end"/>
        </w:r>
      </w:hyperlink>
    </w:p>
    <w:p w14:paraId="5190CEB6" w14:textId="2847B5A8" w:rsidR="00BD4379" w:rsidRDefault="00000000">
      <w:pPr>
        <w:pStyle w:val="Sommario2"/>
        <w:tabs>
          <w:tab w:val="right" w:leader="dot" w:pos="9350"/>
        </w:tabs>
        <w:rPr>
          <w:noProof/>
        </w:rPr>
      </w:pPr>
      <w:hyperlink w:anchor="_Toc159334893" w:history="1">
        <w:r w:rsidR="00BD4379" w:rsidRPr="004C2BBB">
          <w:rPr>
            <w:rStyle w:val="Collegamentoipertestuale"/>
            <w:noProof/>
          </w:rPr>
          <w:t>1.4 Specifiche sulle operazioni</w:t>
        </w:r>
        <w:r w:rsidR="00BD4379">
          <w:rPr>
            <w:noProof/>
            <w:webHidden/>
          </w:rPr>
          <w:tab/>
        </w:r>
        <w:r w:rsidR="00BD4379">
          <w:rPr>
            <w:noProof/>
            <w:webHidden/>
          </w:rPr>
          <w:fldChar w:fldCharType="begin"/>
        </w:r>
        <w:r w:rsidR="00BD4379">
          <w:rPr>
            <w:noProof/>
            <w:webHidden/>
          </w:rPr>
          <w:instrText xml:space="preserve"> PAGEREF _Toc159334893 \h </w:instrText>
        </w:r>
        <w:r w:rsidR="00BD4379">
          <w:rPr>
            <w:noProof/>
            <w:webHidden/>
          </w:rPr>
        </w:r>
        <w:r w:rsidR="00BD4379">
          <w:rPr>
            <w:noProof/>
            <w:webHidden/>
          </w:rPr>
          <w:fldChar w:fldCharType="separate"/>
        </w:r>
        <w:r w:rsidR="00BD4379">
          <w:rPr>
            <w:noProof/>
            <w:webHidden/>
          </w:rPr>
          <w:t>3</w:t>
        </w:r>
        <w:r w:rsidR="00BD4379">
          <w:rPr>
            <w:noProof/>
            <w:webHidden/>
          </w:rPr>
          <w:fldChar w:fldCharType="end"/>
        </w:r>
      </w:hyperlink>
    </w:p>
    <w:p w14:paraId="3B56F31C" w14:textId="509180E2" w:rsidR="00BD4379" w:rsidRDefault="00000000">
      <w:pPr>
        <w:pStyle w:val="Sommario1"/>
        <w:tabs>
          <w:tab w:val="right" w:leader="dot" w:pos="9350"/>
        </w:tabs>
        <w:rPr>
          <w:rFonts w:eastAsiaTheme="minorEastAsia"/>
          <w:noProof/>
          <w:kern w:val="2"/>
          <w:lang w:eastAsia="it-IT"/>
          <w14:ligatures w14:val="standardContextual"/>
        </w:rPr>
      </w:pPr>
      <w:hyperlink w:anchor="_Toc159334894" w:history="1">
        <w:r w:rsidR="00BD4379" w:rsidRPr="004C2BBB">
          <w:rPr>
            <w:rStyle w:val="Collegamentoipertestuale"/>
            <w:noProof/>
          </w:rPr>
          <w:t>2 Progettazione concettuale</w:t>
        </w:r>
        <w:r w:rsidR="00BD4379">
          <w:rPr>
            <w:noProof/>
            <w:webHidden/>
          </w:rPr>
          <w:tab/>
        </w:r>
        <w:r w:rsidR="00BD4379">
          <w:rPr>
            <w:noProof/>
            <w:webHidden/>
          </w:rPr>
          <w:fldChar w:fldCharType="begin"/>
        </w:r>
        <w:r w:rsidR="00BD4379">
          <w:rPr>
            <w:noProof/>
            <w:webHidden/>
          </w:rPr>
          <w:instrText xml:space="preserve"> PAGEREF _Toc159334894 \h </w:instrText>
        </w:r>
        <w:r w:rsidR="00BD4379">
          <w:rPr>
            <w:noProof/>
            <w:webHidden/>
          </w:rPr>
        </w:r>
        <w:r w:rsidR="00BD4379">
          <w:rPr>
            <w:noProof/>
            <w:webHidden/>
          </w:rPr>
          <w:fldChar w:fldCharType="separate"/>
        </w:r>
        <w:r w:rsidR="00BD4379">
          <w:rPr>
            <w:noProof/>
            <w:webHidden/>
          </w:rPr>
          <w:t>4</w:t>
        </w:r>
        <w:r w:rsidR="00BD4379">
          <w:rPr>
            <w:noProof/>
            <w:webHidden/>
          </w:rPr>
          <w:fldChar w:fldCharType="end"/>
        </w:r>
      </w:hyperlink>
    </w:p>
    <w:p w14:paraId="11B94E98" w14:textId="3844FFD1" w:rsidR="00BD4379" w:rsidRDefault="00000000">
      <w:pPr>
        <w:pStyle w:val="Sommario2"/>
        <w:tabs>
          <w:tab w:val="right" w:leader="dot" w:pos="9350"/>
        </w:tabs>
        <w:rPr>
          <w:noProof/>
        </w:rPr>
      </w:pPr>
      <w:hyperlink w:anchor="_Toc159334895" w:history="1">
        <w:r w:rsidR="00BD4379" w:rsidRPr="004C2BBB">
          <w:rPr>
            <w:rStyle w:val="Collegamentoipertestuale"/>
            <w:noProof/>
          </w:rPr>
          <w:t>2.1 Schema Entità-Relazioni</w:t>
        </w:r>
        <w:r w:rsidR="00BD4379">
          <w:rPr>
            <w:noProof/>
            <w:webHidden/>
          </w:rPr>
          <w:tab/>
        </w:r>
        <w:r w:rsidR="00BD4379">
          <w:rPr>
            <w:noProof/>
            <w:webHidden/>
          </w:rPr>
          <w:fldChar w:fldCharType="begin"/>
        </w:r>
        <w:r w:rsidR="00BD4379">
          <w:rPr>
            <w:noProof/>
            <w:webHidden/>
          </w:rPr>
          <w:instrText xml:space="preserve"> PAGEREF _Toc159334895 \h </w:instrText>
        </w:r>
        <w:r w:rsidR="00BD4379">
          <w:rPr>
            <w:noProof/>
            <w:webHidden/>
          </w:rPr>
        </w:r>
        <w:r w:rsidR="00BD4379">
          <w:rPr>
            <w:noProof/>
            <w:webHidden/>
          </w:rPr>
          <w:fldChar w:fldCharType="separate"/>
        </w:r>
        <w:r w:rsidR="00BD4379">
          <w:rPr>
            <w:noProof/>
            <w:webHidden/>
          </w:rPr>
          <w:t>4</w:t>
        </w:r>
        <w:r w:rsidR="00BD4379">
          <w:rPr>
            <w:noProof/>
            <w:webHidden/>
          </w:rPr>
          <w:fldChar w:fldCharType="end"/>
        </w:r>
      </w:hyperlink>
    </w:p>
    <w:p w14:paraId="0D08D365" w14:textId="7F07DB2C" w:rsidR="00BD4379" w:rsidRDefault="00000000" w:rsidP="00BD4379">
      <w:pPr>
        <w:pStyle w:val="Sommario3"/>
        <w:rPr>
          <w:noProof/>
        </w:rPr>
      </w:pPr>
      <w:hyperlink w:anchor="_Toc159334896" w:history="1">
        <w:r w:rsidR="00BD4379" w:rsidRPr="004C2BBB">
          <w:rPr>
            <w:rStyle w:val="Collegamentoipertestuale"/>
            <w:noProof/>
          </w:rPr>
          <w:t>2.1.1 Prima revisione</w:t>
        </w:r>
        <w:r w:rsidR="00BD4379">
          <w:rPr>
            <w:noProof/>
            <w:webHidden/>
          </w:rPr>
          <w:tab/>
        </w:r>
        <w:r w:rsidR="00BD4379">
          <w:rPr>
            <w:noProof/>
            <w:webHidden/>
          </w:rPr>
          <w:fldChar w:fldCharType="begin"/>
        </w:r>
        <w:r w:rsidR="00BD4379">
          <w:rPr>
            <w:noProof/>
            <w:webHidden/>
          </w:rPr>
          <w:instrText xml:space="preserve"> PAGEREF _Toc159334896 \h </w:instrText>
        </w:r>
        <w:r w:rsidR="00BD4379">
          <w:rPr>
            <w:noProof/>
            <w:webHidden/>
          </w:rPr>
        </w:r>
        <w:r w:rsidR="00BD4379">
          <w:rPr>
            <w:noProof/>
            <w:webHidden/>
          </w:rPr>
          <w:fldChar w:fldCharType="separate"/>
        </w:r>
        <w:r w:rsidR="00BD4379">
          <w:rPr>
            <w:noProof/>
            <w:webHidden/>
          </w:rPr>
          <w:t>5</w:t>
        </w:r>
        <w:r w:rsidR="00BD4379">
          <w:rPr>
            <w:noProof/>
            <w:webHidden/>
          </w:rPr>
          <w:fldChar w:fldCharType="end"/>
        </w:r>
      </w:hyperlink>
    </w:p>
    <w:p w14:paraId="26A289AF" w14:textId="5487288F" w:rsidR="00BD4379" w:rsidRDefault="00000000" w:rsidP="00BD4379">
      <w:pPr>
        <w:pStyle w:val="Sommario3"/>
        <w:rPr>
          <w:noProof/>
        </w:rPr>
      </w:pPr>
      <w:hyperlink w:anchor="_Toc159334897" w:history="1">
        <w:r w:rsidR="00BD4379" w:rsidRPr="004C2BBB">
          <w:rPr>
            <w:rStyle w:val="Collegamentoipertestuale"/>
            <w:noProof/>
          </w:rPr>
          <w:t>2.1.2 Schema ER</w:t>
        </w:r>
        <w:r w:rsidR="00BD4379">
          <w:rPr>
            <w:noProof/>
            <w:webHidden/>
          </w:rPr>
          <w:tab/>
        </w:r>
        <w:r w:rsidR="00BD4379">
          <w:rPr>
            <w:noProof/>
            <w:webHidden/>
          </w:rPr>
          <w:fldChar w:fldCharType="begin"/>
        </w:r>
        <w:r w:rsidR="00BD4379">
          <w:rPr>
            <w:noProof/>
            <w:webHidden/>
          </w:rPr>
          <w:instrText xml:space="preserve"> PAGEREF _Toc159334897 \h </w:instrText>
        </w:r>
        <w:r w:rsidR="00BD4379">
          <w:rPr>
            <w:noProof/>
            <w:webHidden/>
          </w:rPr>
        </w:r>
        <w:r w:rsidR="00BD4379">
          <w:rPr>
            <w:noProof/>
            <w:webHidden/>
          </w:rPr>
          <w:fldChar w:fldCharType="separate"/>
        </w:r>
        <w:r w:rsidR="00BD4379">
          <w:rPr>
            <w:noProof/>
            <w:webHidden/>
          </w:rPr>
          <w:t>5</w:t>
        </w:r>
        <w:r w:rsidR="00BD4379">
          <w:rPr>
            <w:noProof/>
            <w:webHidden/>
          </w:rPr>
          <w:fldChar w:fldCharType="end"/>
        </w:r>
      </w:hyperlink>
    </w:p>
    <w:p w14:paraId="4488B6B2" w14:textId="3C126A96" w:rsidR="00BD4379" w:rsidRDefault="00000000" w:rsidP="00BD4379">
      <w:pPr>
        <w:pStyle w:val="Sommario3"/>
        <w:rPr>
          <w:noProof/>
        </w:rPr>
      </w:pPr>
      <w:hyperlink w:anchor="_Toc159334898" w:history="1">
        <w:r w:rsidR="00BD4379" w:rsidRPr="004C2BBB">
          <w:rPr>
            <w:rStyle w:val="Collegamentoipertestuale"/>
            <w:noProof/>
          </w:rPr>
          <w:t>2.1.3 Tabella di cardinalità delle relazioni</w:t>
        </w:r>
        <w:r w:rsidR="00BD4379">
          <w:rPr>
            <w:noProof/>
            <w:webHidden/>
          </w:rPr>
          <w:tab/>
        </w:r>
        <w:r w:rsidR="00BD4379">
          <w:rPr>
            <w:noProof/>
            <w:webHidden/>
          </w:rPr>
          <w:fldChar w:fldCharType="begin"/>
        </w:r>
        <w:r w:rsidR="00BD4379">
          <w:rPr>
            <w:noProof/>
            <w:webHidden/>
          </w:rPr>
          <w:instrText xml:space="preserve"> PAGEREF _Toc159334898 \h </w:instrText>
        </w:r>
        <w:r w:rsidR="00BD4379">
          <w:rPr>
            <w:noProof/>
            <w:webHidden/>
          </w:rPr>
        </w:r>
        <w:r w:rsidR="00BD4379">
          <w:rPr>
            <w:noProof/>
            <w:webHidden/>
          </w:rPr>
          <w:fldChar w:fldCharType="separate"/>
        </w:r>
        <w:r w:rsidR="00BD4379">
          <w:rPr>
            <w:noProof/>
            <w:webHidden/>
          </w:rPr>
          <w:t>6</w:t>
        </w:r>
        <w:r w:rsidR="00BD4379">
          <w:rPr>
            <w:noProof/>
            <w:webHidden/>
          </w:rPr>
          <w:fldChar w:fldCharType="end"/>
        </w:r>
      </w:hyperlink>
    </w:p>
    <w:p w14:paraId="4BD5A660" w14:textId="4F69681B" w:rsidR="00BD4379" w:rsidRDefault="00000000">
      <w:pPr>
        <w:pStyle w:val="Sommario2"/>
        <w:tabs>
          <w:tab w:val="right" w:leader="dot" w:pos="9350"/>
        </w:tabs>
        <w:rPr>
          <w:noProof/>
        </w:rPr>
      </w:pPr>
      <w:hyperlink w:anchor="_Toc159334899" w:history="1">
        <w:r w:rsidR="00BD4379" w:rsidRPr="004C2BBB">
          <w:rPr>
            <w:rStyle w:val="Collegamentoipertestuale"/>
            <w:noProof/>
          </w:rPr>
          <w:t>2.2 Documentazione schema E-R</w:t>
        </w:r>
        <w:r w:rsidR="00BD4379">
          <w:rPr>
            <w:noProof/>
            <w:webHidden/>
          </w:rPr>
          <w:tab/>
        </w:r>
        <w:r w:rsidR="00BD4379">
          <w:rPr>
            <w:noProof/>
            <w:webHidden/>
          </w:rPr>
          <w:fldChar w:fldCharType="begin"/>
        </w:r>
        <w:r w:rsidR="00BD4379">
          <w:rPr>
            <w:noProof/>
            <w:webHidden/>
          </w:rPr>
          <w:instrText xml:space="preserve"> PAGEREF _Toc159334899 \h </w:instrText>
        </w:r>
        <w:r w:rsidR="00BD4379">
          <w:rPr>
            <w:noProof/>
            <w:webHidden/>
          </w:rPr>
        </w:r>
        <w:r w:rsidR="00BD4379">
          <w:rPr>
            <w:noProof/>
            <w:webHidden/>
          </w:rPr>
          <w:fldChar w:fldCharType="separate"/>
        </w:r>
        <w:r w:rsidR="00BD4379">
          <w:rPr>
            <w:noProof/>
            <w:webHidden/>
          </w:rPr>
          <w:t>7</w:t>
        </w:r>
        <w:r w:rsidR="00BD4379">
          <w:rPr>
            <w:noProof/>
            <w:webHidden/>
          </w:rPr>
          <w:fldChar w:fldCharType="end"/>
        </w:r>
      </w:hyperlink>
    </w:p>
    <w:p w14:paraId="5E5C974D" w14:textId="7BC7FCAA" w:rsidR="00BD4379" w:rsidRDefault="00000000" w:rsidP="00BD4379">
      <w:pPr>
        <w:pStyle w:val="Sommario3"/>
        <w:rPr>
          <w:noProof/>
        </w:rPr>
      </w:pPr>
      <w:hyperlink w:anchor="_Toc159334900" w:history="1">
        <w:r w:rsidR="00BD4379" w:rsidRPr="004C2BBB">
          <w:rPr>
            <w:rStyle w:val="Collegamentoipertestuale"/>
            <w:noProof/>
          </w:rPr>
          <w:t>2.2.1 Dizionario dei dati</w:t>
        </w:r>
        <w:r w:rsidR="00BD4379">
          <w:rPr>
            <w:noProof/>
            <w:webHidden/>
          </w:rPr>
          <w:tab/>
        </w:r>
        <w:r w:rsidR="00BD4379">
          <w:rPr>
            <w:noProof/>
            <w:webHidden/>
          </w:rPr>
          <w:fldChar w:fldCharType="begin"/>
        </w:r>
        <w:r w:rsidR="00BD4379">
          <w:rPr>
            <w:noProof/>
            <w:webHidden/>
          </w:rPr>
          <w:instrText xml:space="preserve"> PAGEREF _Toc159334900 \h </w:instrText>
        </w:r>
        <w:r w:rsidR="00BD4379">
          <w:rPr>
            <w:noProof/>
            <w:webHidden/>
          </w:rPr>
        </w:r>
        <w:r w:rsidR="00BD4379">
          <w:rPr>
            <w:noProof/>
            <w:webHidden/>
          </w:rPr>
          <w:fldChar w:fldCharType="separate"/>
        </w:r>
        <w:r w:rsidR="00BD4379">
          <w:rPr>
            <w:noProof/>
            <w:webHidden/>
          </w:rPr>
          <w:t>7</w:t>
        </w:r>
        <w:r w:rsidR="00BD4379">
          <w:rPr>
            <w:noProof/>
            <w:webHidden/>
          </w:rPr>
          <w:fldChar w:fldCharType="end"/>
        </w:r>
      </w:hyperlink>
    </w:p>
    <w:p w14:paraId="21254A6E" w14:textId="02D8881A" w:rsidR="00BD4379" w:rsidRDefault="00000000" w:rsidP="00BD4379">
      <w:pPr>
        <w:pStyle w:val="Sommario3"/>
        <w:rPr>
          <w:noProof/>
        </w:rPr>
      </w:pPr>
      <w:hyperlink w:anchor="_Toc159334901" w:history="1">
        <w:r w:rsidR="00BD4379" w:rsidRPr="004C2BBB">
          <w:rPr>
            <w:rStyle w:val="Collegamentoipertestuale"/>
            <w:noProof/>
          </w:rPr>
          <w:t>2.2.2 Regole di vincolo</w:t>
        </w:r>
        <w:r w:rsidR="00BD4379">
          <w:rPr>
            <w:noProof/>
            <w:webHidden/>
          </w:rPr>
          <w:tab/>
        </w:r>
        <w:r w:rsidR="00BD4379">
          <w:rPr>
            <w:noProof/>
            <w:webHidden/>
          </w:rPr>
          <w:fldChar w:fldCharType="begin"/>
        </w:r>
        <w:r w:rsidR="00BD4379">
          <w:rPr>
            <w:noProof/>
            <w:webHidden/>
          </w:rPr>
          <w:instrText xml:space="preserve"> PAGEREF _Toc159334901 \h </w:instrText>
        </w:r>
        <w:r w:rsidR="00BD4379">
          <w:rPr>
            <w:noProof/>
            <w:webHidden/>
          </w:rPr>
        </w:r>
        <w:r w:rsidR="00BD4379">
          <w:rPr>
            <w:noProof/>
            <w:webHidden/>
          </w:rPr>
          <w:fldChar w:fldCharType="separate"/>
        </w:r>
        <w:r w:rsidR="00BD4379">
          <w:rPr>
            <w:noProof/>
            <w:webHidden/>
          </w:rPr>
          <w:t>7</w:t>
        </w:r>
        <w:r w:rsidR="00BD4379">
          <w:rPr>
            <w:noProof/>
            <w:webHidden/>
          </w:rPr>
          <w:fldChar w:fldCharType="end"/>
        </w:r>
      </w:hyperlink>
    </w:p>
    <w:p w14:paraId="2EA50F31" w14:textId="1207E83F" w:rsidR="00BD4379" w:rsidRDefault="00000000" w:rsidP="00BD4379">
      <w:pPr>
        <w:pStyle w:val="Sommario3"/>
        <w:rPr>
          <w:noProof/>
        </w:rPr>
      </w:pPr>
      <w:hyperlink w:anchor="_Toc159334902" w:history="1">
        <w:r w:rsidR="00BD4379" w:rsidRPr="004C2BBB">
          <w:rPr>
            <w:rStyle w:val="Collegamentoipertestuale"/>
            <w:noProof/>
          </w:rPr>
          <w:t>2.2.3 Regole di derivazione</w:t>
        </w:r>
        <w:r w:rsidR="00BD4379">
          <w:rPr>
            <w:noProof/>
            <w:webHidden/>
          </w:rPr>
          <w:tab/>
        </w:r>
        <w:r w:rsidR="00BD4379">
          <w:rPr>
            <w:noProof/>
            <w:webHidden/>
          </w:rPr>
          <w:fldChar w:fldCharType="begin"/>
        </w:r>
        <w:r w:rsidR="00BD4379">
          <w:rPr>
            <w:noProof/>
            <w:webHidden/>
          </w:rPr>
          <w:instrText xml:space="preserve"> PAGEREF _Toc159334902 \h </w:instrText>
        </w:r>
        <w:r w:rsidR="00BD4379">
          <w:rPr>
            <w:noProof/>
            <w:webHidden/>
          </w:rPr>
        </w:r>
        <w:r w:rsidR="00BD4379">
          <w:rPr>
            <w:noProof/>
            <w:webHidden/>
          </w:rPr>
          <w:fldChar w:fldCharType="separate"/>
        </w:r>
        <w:r w:rsidR="00BD4379">
          <w:rPr>
            <w:noProof/>
            <w:webHidden/>
          </w:rPr>
          <w:t>7</w:t>
        </w:r>
        <w:r w:rsidR="00BD4379">
          <w:rPr>
            <w:noProof/>
            <w:webHidden/>
          </w:rPr>
          <w:fldChar w:fldCharType="end"/>
        </w:r>
      </w:hyperlink>
    </w:p>
    <w:p w14:paraId="0D448B3E" w14:textId="45ABE468" w:rsidR="00BD4379" w:rsidRDefault="00000000">
      <w:pPr>
        <w:pStyle w:val="Sommario1"/>
        <w:tabs>
          <w:tab w:val="right" w:leader="dot" w:pos="9350"/>
        </w:tabs>
        <w:rPr>
          <w:rFonts w:eastAsiaTheme="minorEastAsia"/>
          <w:noProof/>
          <w:kern w:val="2"/>
          <w:lang w:eastAsia="it-IT"/>
          <w14:ligatures w14:val="standardContextual"/>
        </w:rPr>
      </w:pPr>
      <w:hyperlink w:anchor="_Toc159334903" w:history="1">
        <w:r w:rsidR="00BD4379" w:rsidRPr="004C2BBB">
          <w:rPr>
            <w:rStyle w:val="Collegamentoipertestuale"/>
            <w:noProof/>
          </w:rPr>
          <w:t>3 Progettazione logica</w:t>
        </w:r>
        <w:r w:rsidR="00BD4379">
          <w:rPr>
            <w:noProof/>
            <w:webHidden/>
          </w:rPr>
          <w:tab/>
        </w:r>
        <w:r w:rsidR="00BD4379">
          <w:rPr>
            <w:noProof/>
            <w:webHidden/>
          </w:rPr>
          <w:fldChar w:fldCharType="begin"/>
        </w:r>
        <w:r w:rsidR="00BD4379">
          <w:rPr>
            <w:noProof/>
            <w:webHidden/>
          </w:rPr>
          <w:instrText xml:space="preserve"> PAGEREF _Toc159334903 \h </w:instrText>
        </w:r>
        <w:r w:rsidR="00BD4379">
          <w:rPr>
            <w:noProof/>
            <w:webHidden/>
          </w:rPr>
        </w:r>
        <w:r w:rsidR="00BD4379">
          <w:rPr>
            <w:noProof/>
            <w:webHidden/>
          </w:rPr>
          <w:fldChar w:fldCharType="separate"/>
        </w:r>
        <w:r w:rsidR="00BD4379">
          <w:rPr>
            <w:noProof/>
            <w:webHidden/>
          </w:rPr>
          <w:t>8</w:t>
        </w:r>
        <w:r w:rsidR="00BD4379">
          <w:rPr>
            <w:noProof/>
            <w:webHidden/>
          </w:rPr>
          <w:fldChar w:fldCharType="end"/>
        </w:r>
      </w:hyperlink>
    </w:p>
    <w:p w14:paraId="199E8518" w14:textId="4BA7923E" w:rsidR="00BD4379" w:rsidRDefault="00000000">
      <w:pPr>
        <w:pStyle w:val="Sommario2"/>
        <w:tabs>
          <w:tab w:val="right" w:leader="dot" w:pos="9350"/>
        </w:tabs>
        <w:rPr>
          <w:noProof/>
        </w:rPr>
      </w:pPr>
      <w:hyperlink w:anchor="_Toc159334904" w:history="1">
        <w:r w:rsidR="00BD4379" w:rsidRPr="004C2BBB">
          <w:rPr>
            <w:rStyle w:val="Collegamentoipertestuale"/>
            <w:noProof/>
          </w:rPr>
          <w:t>3.1 Operazioni</w:t>
        </w:r>
        <w:r w:rsidR="00BD4379">
          <w:rPr>
            <w:noProof/>
            <w:webHidden/>
          </w:rPr>
          <w:tab/>
        </w:r>
        <w:r w:rsidR="00BD4379">
          <w:rPr>
            <w:noProof/>
            <w:webHidden/>
          </w:rPr>
          <w:fldChar w:fldCharType="begin"/>
        </w:r>
        <w:r w:rsidR="00BD4379">
          <w:rPr>
            <w:noProof/>
            <w:webHidden/>
          </w:rPr>
          <w:instrText xml:space="preserve"> PAGEREF _Toc159334904 \h </w:instrText>
        </w:r>
        <w:r w:rsidR="00BD4379">
          <w:rPr>
            <w:noProof/>
            <w:webHidden/>
          </w:rPr>
        </w:r>
        <w:r w:rsidR="00BD4379">
          <w:rPr>
            <w:noProof/>
            <w:webHidden/>
          </w:rPr>
          <w:fldChar w:fldCharType="separate"/>
        </w:r>
        <w:r w:rsidR="00BD4379">
          <w:rPr>
            <w:noProof/>
            <w:webHidden/>
          </w:rPr>
          <w:t>8</w:t>
        </w:r>
        <w:r w:rsidR="00BD4379">
          <w:rPr>
            <w:noProof/>
            <w:webHidden/>
          </w:rPr>
          <w:fldChar w:fldCharType="end"/>
        </w:r>
      </w:hyperlink>
    </w:p>
    <w:p w14:paraId="7164ACB4" w14:textId="079FAC08" w:rsidR="00BD4379" w:rsidRDefault="00000000">
      <w:pPr>
        <w:pStyle w:val="Sommario2"/>
        <w:tabs>
          <w:tab w:val="right" w:leader="dot" w:pos="9350"/>
        </w:tabs>
        <w:rPr>
          <w:noProof/>
        </w:rPr>
      </w:pPr>
      <w:hyperlink w:anchor="_Toc159334905" w:history="1">
        <w:r w:rsidR="00BD4379" w:rsidRPr="004C2BBB">
          <w:rPr>
            <w:rStyle w:val="Collegamentoipertestuale"/>
            <w:noProof/>
          </w:rPr>
          <w:t>3.2 Ristrutturazione dello schema ER</w:t>
        </w:r>
        <w:r w:rsidR="00BD4379">
          <w:rPr>
            <w:noProof/>
            <w:webHidden/>
          </w:rPr>
          <w:tab/>
        </w:r>
        <w:r w:rsidR="00BD4379">
          <w:rPr>
            <w:noProof/>
            <w:webHidden/>
          </w:rPr>
          <w:fldChar w:fldCharType="begin"/>
        </w:r>
        <w:r w:rsidR="00BD4379">
          <w:rPr>
            <w:noProof/>
            <w:webHidden/>
          </w:rPr>
          <w:instrText xml:space="preserve"> PAGEREF _Toc159334905 \h </w:instrText>
        </w:r>
        <w:r w:rsidR="00BD4379">
          <w:rPr>
            <w:noProof/>
            <w:webHidden/>
          </w:rPr>
        </w:r>
        <w:r w:rsidR="00BD4379">
          <w:rPr>
            <w:noProof/>
            <w:webHidden/>
          </w:rPr>
          <w:fldChar w:fldCharType="separate"/>
        </w:r>
        <w:r w:rsidR="00BD4379">
          <w:rPr>
            <w:noProof/>
            <w:webHidden/>
          </w:rPr>
          <w:t>8</w:t>
        </w:r>
        <w:r w:rsidR="00BD4379">
          <w:rPr>
            <w:noProof/>
            <w:webHidden/>
          </w:rPr>
          <w:fldChar w:fldCharType="end"/>
        </w:r>
      </w:hyperlink>
    </w:p>
    <w:p w14:paraId="3E425E11" w14:textId="781B73D3" w:rsidR="00BD4379" w:rsidRDefault="00000000" w:rsidP="00BD4379">
      <w:pPr>
        <w:pStyle w:val="Sommario3"/>
        <w:rPr>
          <w:noProof/>
        </w:rPr>
      </w:pPr>
      <w:hyperlink w:anchor="_Toc159334906" w:history="1">
        <w:r w:rsidR="00BD4379" w:rsidRPr="004C2BBB">
          <w:rPr>
            <w:rStyle w:val="Collegamentoipertestuale"/>
            <w:noProof/>
          </w:rPr>
          <w:t>3.2.1 Tabella</w:t>
        </w:r>
        <w:r w:rsidR="00BD4379">
          <w:rPr>
            <w:noProof/>
            <w:webHidden/>
          </w:rPr>
          <w:tab/>
        </w:r>
        <w:r w:rsidR="00BD4379">
          <w:rPr>
            <w:noProof/>
            <w:webHidden/>
          </w:rPr>
          <w:fldChar w:fldCharType="begin"/>
        </w:r>
        <w:r w:rsidR="00BD4379">
          <w:rPr>
            <w:noProof/>
            <w:webHidden/>
          </w:rPr>
          <w:instrText xml:space="preserve"> PAGEREF _Toc159334906 \h </w:instrText>
        </w:r>
        <w:r w:rsidR="00BD4379">
          <w:rPr>
            <w:noProof/>
            <w:webHidden/>
          </w:rPr>
        </w:r>
        <w:r w:rsidR="00BD4379">
          <w:rPr>
            <w:noProof/>
            <w:webHidden/>
          </w:rPr>
          <w:fldChar w:fldCharType="separate"/>
        </w:r>
        <w:r w:rsidR="00BD4379">
          <w:rPr>
            <w:noProof/>
            <w:webHidden/>
          </w:rPr>
          <w:t>8</w:t>
        </w:r>
        <w:r w:rsidR="00BD4379">
          <w:rPr>
            <w:noProof/>
            <w:webHidden/>
          </w:rPr>
          <w:fldChar w:fldCharType="end"/>
        </w:r>
      </w:hyperlink>
    </w:p>
    <w:p w14:paraId="131F8294" w14:textId="2C470DBA" w:rsidR="00BD4379" w:rsidRDefault="00000000" w:rsidP="00BD4379">
      <w:pPr>
        <w:pStyle w:val="Sommario3"/>
        <w:rPr>
          <w:noProof/>
        </w:rPr>
      </w:pPr>
      <w:hyperlink w:anchor="_Toc159334907" w:history="1">
        <w:r w:rsidR="00BD4379" w:rsidRPr="004C2BBB">
          <w:rPr>
            <w:rStyle w:val="Collegamentoipertestuale"/>
            <w:noProof/>
          </w:rPr>
          <w:t>3.2.2 Analisi di ridondanza</w:t>
        </w:r>
        <w:r w:rsidR="00BD4379">
          <w:rPr>
            <w:noProof/>
            <w:webHidden/>
          </w:rPr>
          <w:tab/>
        </w:r>
        <w:r w:rsidR="00BD4379">
          <w:rPr>
            <w:noProof/>
            <w:webHidden/>
          </w:rPr>
          <w:fldChar w:fldCharType="begin"/>
        </w:r>
        <w:r w:rsidR="00BD4379">
          <w:rPr>
            <w:noProof/>
            <w:webHidden/>
          </w:rPr>
          <w:instrText xml:space="preserve"> PAGEREF _Toc159334907 \h </w:instrText>
        </w:r>
        <w:r w:rsidR="00BD4379">
          <w:rPr>
            <w:noProof/>
            <w:webHidden/>
          </w:rPr>
        </w:r>
        <w:r w:rsidR="00BD4379">
          <w:rPr>
            <w:noProof/>
            <w:webHidden/>
          </w:rPr>
          <w:fldChar w:fldCharType="separate"/>
        </w:r>
        <w:r w:rsidR="00BD4379">
          <w:rPr>
            <w:noProof/>
            <w:webHidden/>
          </w:rPr>
          <w:t>8</w:t>
        </w:r>
        <w:r w:rsidR="00BD4379">
          <w:rPr>
            <w:noProof/>
            <w:webHidden/>
          </w:rPr>
          <w:fldChar w:fldCharType="end"/>
        </w:r>
      </w:hyperlink>
    </w:p>
    <w:p w14:paraId="3AE1176C" w14:textId="298CE66D" w:rsidR="00BD4379" w:rsidRDefault="00000000" w:rsidP="00BD4379">
      <w:pPr>
        <w:pStyle w:val="Sommario3"/>
        <w:rPr>
          <w:noProof/>
        </w:rPr>
      </w:pPr>
      <w:hyperlink w:anchor="_Toc159334908" w:history="1">
        <w:r w:rsidR="00BD4379" w:rsidRPr="004C2BBB">
          <w:rPr>
            <w:rStyle w:val="Collegamentoipertestuale"/>
            <w:noProof/>
          </w:rPr>
          <w:t>3.2.3 Ristrutturazione</w:t>
        </w:r>
        <w:r w:rsidR="00BD4379">
          <w:rPr>
            <w:noProof/>
            <w:webHidden/>
          </w:rPr>
          <w:tab/>
        </w:r>
        <w:r w:rsidR="00BD4379">
          <w:rPr>
            <w:noProof/>
            <w:webHidden/>
          </w:rPr>
          <w:fldChar w:fldCharType="begin"/>
        </w:r>
        <w:r w:rsidR="00BD4379">
          <w:rPr>
            <w:noProof/>
            <w:webHidden/>
          </w:rPr>
          <w:instrText xml:space="preserve"> PAGEREF _Toc159334908 \h </w:instrText>
        </w:r>
        <w:r w:rsidR="00BD4379">
          <w:rPr>
            <w:noProof/>
            <w:webHidden/>
          </w:rPr>
        </w:r>
        <w:r w:rsidR="00BD4379">
          <w:rPr>
            <w:noProof/>
            <w:webHidden/>
          </w:rPr>
          <w:fldChar w:fldCharType="separate"/>
        </w:r>
        <w:r w:rsidR="00BD4379">
          <w:rPr>
            <w:noProof/>
            <w:webHidden/>
          </w:rPr>
          <w:t>12</w:t>
        </w:r>
        <w:r w:rsidR="00BD4379">
          <w:rPr>
            <w:noProof/>
            <w:webHidden/>
          </w:rPr>
          <w:fldChar w:fldCharType="end"/>
        </w:r>
      </w:hyperlink>
    </w:p>
    <w:p w14:paraId="684C51CA" w14:textId="659A6744" w:rsidR="00BD4379" w:rsidRDefault="00000000">
      <w:pPr>
        <w:pStyle w:val="Sommario2"/>
        <w:tabs>
          <w:tab w:val="right" w:leader="dot" w:pos="9350"/>
        </w:tabs>
        <w:rPr>
          <w:noProof/>
        </w:rPr>
      </w:pPr>
      <w:hyperlink w:anchor="_Toc159334909" w:history="1">
        <w:r w:rsidR="00BD4379" w:rsidRPr="004C2BBB">
          <w:rPr>
            <w:rStyle w:val="Collegamentoipertestuale"/>
            <w:noProof/>
          </w:rPr>
          <w:t>3.3 Traduzione verso il relazionale</w:t>
        </w:r>
        <w:r w:rsidR="00BD4379">
          <w:rPr>
            <w:noProof/>
            <w:webHidden/>
          </w:rPr>
          <w:tab/>
        </w:r>
        <w:r w:rsidR="00BD4379">
          <w:rPr>
            <w:noProof/>
            <w:webHidden/>
          </w:rPr>
          <w:fldChar w:fldCharType="begin"/>
        </w:r>
        <w:r w:rsidR="00BD4379">
          <w:rPr>
            <w:noProof/>
            <w:webHidden/>
          </w:rPr>
          <w:instrText xml:space="preserve"> PAGEREF _Toc159334909 \h </w:instrText>
        </w:r>
        <w:r w:rsidR="00BD4379">
          <w:rPr>
            <w:noProof/>
            <w:webHidden/>
          </w:rPr>
        </w:r>
        <w:r w:rsidR="00BD4379">
          <w:rPr>
            <w:noProof/>
            <w:webHidden/>
          </w:rPr>
          <w:fldChar w:fldCharType="separate"/>
        </w:r>
        <w:r w:rsidR="00BD4379">
          <w:rPr>
            <w:noProof/>
            <w:webHidden/>
          </w:rPr>
          <w:t>14</w:t>
        </w:r>
        <w:r w:rsidR="00BD4379">
          <w:rPr>
            <w:noProof/>
            <w:webHidden/>
          </w:rPr>
          <w:fldChar w:fldCharType="end"/>
        </w:r>
      </w:hyperlink>
    </w:p>
    <w:p w14:paraId="52EA9E21" w14:textId="11BD9C66" w:rsidR="00BD4379" w:rsidRDefault="00000000" w:rsidP="00BD4379">
      <w:pPr>
        <w:pStyle w:val="Sommario3"/>
        <w:rPr>
          <w:noProof/>
        </w:rPr>
      </w:pPr>
      <w:hyperlink w:anchor="_Toc159334910" w:history="1">
        <w:r w:rsidR="00BD4379" w:rsidRPr="004C2BBB">
          <w:rPr>
            <w:rStyle w:val="Collegamentoipertestuale"/>
            <w:noProof/>
          </w:rPr>
          <w:t>3.3.1 Modello relazionale</w:t>
        </w:r>
        <w:r w:rsidR="00BD4379">
          <w:rPr>
            <w:noProof/>
            <w:webHidden/>
          </w:rPr>
          <w:tab/>
        </w:r>
        <w:r w:rsidR="00BD4379">
          <w:rPr>
            <w:noProof/>
            <w:webHidden/>
          </w:rPr>
          <w:fldChar w:fldCharType="begin"/>
        </w:r>
        <w:r w:rsidR="00BD4379">
          <w:rPr>
            <w:noProof/>
            <w:webHidden/>
          </w:rPr>
          <w:instrText xml:space="preserve"> PAGEREF _Toc159334910 \h </w:instrText>
        </w:r>
        <w:r w:rsidR="00BD4379">
          <w:rPr>
            <w:noProof/>
            <w:webHidden/>
          </w:rPr>
        </w:r>
        <w:r w:rsidR="00BD4379">
          <w:rPr>
            <w:noProof/>
            <w:webHidden/>
          </w:rPr>
          <w:fldChar w:fldCharType="separate"/>
        </w:r>
        <w:r w:rsidR="00BD4379">
          <w:rPr>
            <w:noProof/>
            <w:webHidden/>
          </w:rPr>
          <w:t>14</w:t>
        </w:r>
        <w:r w:rsidR="00BD4379">
          <w:rPr>
            <w:noProof/>
            <w:webHidden/>
          </w:rPr>
          <w:fldChar w:fldCharType="end"/>
        </w:r>
      </w:hyperlink>
    </w:p>
    <w:p w14:paraId="0DC13979" w14:textId="504073D2" w:rsidR="00BD4379" w:rsidRDefault="00000000" w:rsidP="00BD4379">
      <w:pPr>
        <w:pStyle w:val="Sommario3"/>
        <w:rPr>
          <w:noProof/>
        </w:rPr>
      </w:pPr>
      <w:hyperlink w:anchor="_Toc159334911" w:history="1">
        <w:r w:rsidR="00BD4379" w:rsidRPr="004C2BBB">
          <w:rPr>
            <w:rStyle w:val="Collegamentoipertestuale"/>
            <w:noProof/>
          </w:rPr>
          <w:t>3.3.2 Vincoli di dominio</w:t>
        </w:r>
        <w:r w:rsidR="00BD4379">
          <w:rPr>
            <w:noProof/>
            <w:webHidden/>
          </w:rPr>
          <w:tab/>
        </w:r>
        <w:r w:rsidR="00BD4379">
          <w:rPr>
            <w:noProof/>
            <w:webHidden/>
          </w:rPr>
          <w:fldChar w:fldCharType="begin"/>
        </w:r>
        <w:r w:rsidR="00BD4379">
          <w:rPr>
            <w:noProof/>
            <w:webHidden/>
          </w:rPr>
          <w:instrText xml:space="preserve"> PAGEREF _Toc159334911 \h </w:instrText>
        </w:r>
        <w:r w:rsidR="00BD4379">
          <w:rPr>
            <w:noProof/>
            <w:webHidden/>
          </w:rPr>
        </w:r>
        <w:r w:rsidR="00BD4379">
          <w:rPr>
            <w:noProof/>
            <w:webHidden/>
          </w:rPr>
          <w:fldChar w:fldCharType="separate"/>
        </w:r>
        <w:r w:rsidR="00BD4379">
          <w:rPr>
            <w:noProof/>
            <w:webHidden/>
          </w:rPr>
          <w:t>15</w:t>
        </w:r>
        <w:r w:rsidR="00BD4379">
          <w:rPr>
            <w:noProof/>
            <w:webHidden/>
          </w:rPr>
          <w:fldChar w:fldCharType="end"/>
        </w:r>
      </w:hyperlink>
    </w:p>
    <w:p w14:paraId="48C6967F" w14:textId="1BC83E68" w:rsidR="00BD4379" w:rsidRDefault="00000000" w:rsidP="00BD4379">
      <w:pPr>
        <w:pStyle w:val="Sommario3"/>
        <w:rPr>
          <w:noProof/>
        </w:rPr>
      </w:pPr>
      <w:hyperlink w:anchor="_Toc159334912" w:history="1">
        <w:r w:rsidR="00BD4379" w:rsidRPr="004C2BBB">
          <w:rPr>
            <w:rStyle w:val="Collegamentoipertestuale"/>
            <w:noProof/>
          </w:rPr>
          <w:t>3.3.3 Vincoli d’integrità</w:t>
        </w:r>
        <w:r w:rsidR="00BD4379">
          <w:rPr>
            <w:noProof/>
            <w:webHidden/>
          </w:rPr>
          <w:tab/>
        </w:r>
        <w:r w:rsidR="00BD4379">
          <w:rPr>
            <w:noProof/>
            <w:webHidden/>
          </w:rPr>
          <w:fldChar w:fldCharType="begin"/>
        </w:r>
        <w:r w:rsidR="00BD4379">
          <w:rPr>
            <w:noProof/>
            <w:webHidden/>
          </w:rPr>
          <w:instrText xml:space="preserve"> PAGEREF _Toc159334912 \h </w:instrText>
        </w:r>
        <w:r w:rsidR="00BD4379">
          <w:rPr>
            <w:noProof/>
            <w:webHidden/>
          </w:rPr>
        </w:r>
        <w:r w:rsidR="00BD4379">
          <w:rPr>
            <w:noProof/>
            <w:webHidden/>
          </w:rPr>
          <w:fldChar w:fldCharType="separate"/>
        </w:r>
        <w:r w:rsidR="00BD4379">
          <w:rPr>
            <w:noProof/>
            <w:webHidden/>
          </w:rPr>
          <w:t>15</w:t>
        </w:r>
        <w:r w:rsidR="00BD4379">
          <w:rPr>
            <w:noProof/>
            <w:webHidden/>
          </w:rPr>
          <w:fldChar w:fldCharType="end"/>
        </w:r>
      </w:hyperlink>
    </w:p>
    <w:p w14:paraId="0588612E" w14:textId="42FCDEAE" w:rsidR="00BD4379" w:rsidRDefault="00000000" w:rsidP="00BD4379">
      <w:pPr>
        <w:pStyle w:val="Sommario3"/>
        <w:rPr>
          <w:noProof/>
        </w:rPr>
      </w:pPr>
      <w:hyperlink w:anchor="_Toc159334913" w:history="1">
        <w:r w:rsidR="00BD4379" w:rsidRPr="004C2BBB">
          <w:rPr>
            <w:rStyle w:val="Collegamentoipertestuale"/>
            <w:noProof/>
          </w:rPr>
          <w:t>3.3.4 Diagramma dei vincoli d’integrità referenziale</w:t>
        </w:r>
        <w:r w:rsidR="00BD4379">
          <w:rPr>
            <w:noProof/>
            <w:webHidden/>
          </w:rPr>
          <w:tab/>
        </w:r>
        <w:r w:rsidR="00BD4379">
          <w:rPr>
            <w:noProof/>
            <w:webHidden/>
          </w:rPr>
          <w:fldChar w:fldCharType="begin"/>
        </w:r>
        <w:r w:rsidR="00BD4379">
          <w:rPr>
            <w:noProof/>
            <w:webHidden/>
          </w:rPr>
          <w:instrText xml:space="preserve"> PAGEREF _Toc159334913 \h </w:instrText>
        </w:r>
        <w:r w:rsidR="00BD4379">
          <w:rPr>
            <w:noProof/>
            <w:webHidden/>
          </w:rPr>
        </w:r>
        <w:r w:rsidR="00BD4379">
          <w:rPr>
            <w:noProof/>
            <w:webHidden/>
          </w:rPr>
          <w:fldChar w:fldCharType="separate"/>
        </w:r>
        <w:r w:rsidR="00BD4379">
          <w:rPr>
            <w:noProof/>
            <w:webHidden/>
          </w:rPr>
          <w:t>15</w:t>
        </w:r>
        <w:r w:rsidR="00BD4379">
          <w:rPr>
            <w:noProof/>
            <w:webHidden/>
          </w:rPr>
          <w:fldChar w:fldCharType="end"/>
        </w:r>
      </w:hyperlink>
    </w:p>
    <w:p w14:paraId="5C04C96C" w14:textId="03E6AEF4" w:rsidR="00BD4379" w:rsidRDefault="00000000">
      <w:pPr>
        <w:pStyle w:val="Sommario1"/>
        <w:tabs>
          <w:tab w:val="right" w:leader="dot" w:pos="9350"/>
        </w:tabs>
        <w:rPr>
          <w:rFonts w:eastAsiaTheme="minorEastAsia"/>
          <w:noProof/>
          <w:kern w:val="2"/>
          <w:lang w:eastAsia="it-IT"/>
          <w14:ligatures w14:val="standardContextual"/>
        </w:rPr>
      </w:pPr>
      <w:hyperlink w:anchor="_Toc159334914" w:history="1">
        <w:r w:rsidR="00BD4379" w:rsidRPr="004C2BBB">
          <w:rPr>
            <w:rStyle w:val="Collegamentoipertestuale"/>
            <w:noProof/>
          </w:rPr>
          <w:t>4 Progettazione fisica</w:t>
        </w:r>
        <w:r w:rsidR="00BD4379">
          <w:rPr>
            <w:noProof/>
            <w:webHidden/>
          </w:rPr>
          <w:tab/>
        </w:r>
        <w:r w:rsidR="00BD4379">
          <w:rPr>
            <w:noProof/>
            <w:webHidden/>
          </w:rPr>
          <w:fldChar w:fldCharType="begin"/>
        </w:r>
        <w:r w:rsidR="00BD4379">
          <w:rPr>
            <w:noProof/>
            <w:webHidden/>
          </w:rPr>
          <w:instrText xml:space="preserve"> PAGEREF _Toc159334914 \h </w:instrText>
        </w:r>
        <w:r w:rsidR="00BD4379">
          <w:rPr>
            <w:noProof/>
            <w:webHidden/>
          </w:rPr>
        </w:r>
        <w:r w:rsidR="00BD4379">
          <w:rPr>
            <w:noProof/>
            <w:webHidden/>
          </w:rPr>
          <w:fldChar w:fldCharType="separate"/>
        </w:r>
        <w:r w:rsidR="00BD4379">
          <w:rPr>
            <w:noProof/>
            <w:webHidden/>
          </w:rPr>
          <w:t>16</w:t>
        </w:r>
        <w:r w:rsidR="00BD4379">
          <w:rPr>
            <w:noProof/>
            <w:webHidden/>
          </w:rPr>
          <w:fldChar w:fldCharType="end"/>
        </w:r>
      </w:hyperlink>
    </w:p>
    <w:p w14:paraId="3EB0186A" w14:textId="5D831A33" w:rsidR="00BD4379" w:rsidRDefault="00000000">
      <w:pPr>
        <w:pStyle w:val="Sommario2"/>
        <w:tabs>
          <w:tab w:val="right" w:leader="dot" w:pos="9350"/>
        </w:tabs>
        <w:rPr>
          <w:noProof/>
        </w:rPr>
      </w:pPr>
      <w:hyperlink w:anchor="_Toc159334915" w:history="1">
        <w:r w:rsidR="00BD4379" w:rsidRPr="004C2BBB">
          <w:rPr>
            <w:rStyle w:val="Collegamentoipertestuale"/>
            <w:noProof/>
          </w:rPr>
          <w:t>4.1 Analisi degli indici</w:t>
        </w:r>
        <w:r w:rsidR="00BD4379">
          <w:rPr>
            <w:noProof/>
            <w:webHidden/>
          </w:rPr>
          <w:tab/>
        </w:r>
        <w:r w:rsidR="00BD4379">
          <w:rPr>
            <w:noProof/>
            <w:webHidden/>
          </w:rPr>
          <w:fldChar w:fldCharType="begin"/>
        </w:r>
        <w:r w:rsidR="00BD4379">
          <w:rPr>
            <w:noProof/>
            <w:webHidden/>
          </w:rPr>
          <w:instrText xml:space="preserve"> PAGEREF _Toc159334915 \h </w:instrText>
        </w:r>
        <w:r w:rsidR="00BD4379">
          <w:rPr>
            <w:noProof/>
            <w:webHidden/>
          </w:rPr>
        </w:r>
        <w:r w:rsidR="00BD4379">
          <w:rPr>
            <w:noProof/>
            <w:webHidden/>
          </w:rPr>
          <w:fldChar w:fldCharType="separate"/>
        </w:r>
        <w:r w:rsidR="00BD4379">
          <w:rPr>
            <w:noProof/>
            <w:webHidden/>
          </w:rPr>
          <w:t>16</w:t>
        </w:r>
        <w:r w:rsidR="00BD4379">
          <w:rPr>
            <w:noProof/>
            <w:webHidden/>
          </w:rPr>
          <w:fldChar w:fldCharType="end"/>
        </w:r>
      </w:hyperlink>
    </w:p>
    <w:p w14:paraId="04A56EBB" w14:textId="05BC3841" w:rsidR="00BD4379" w:rsidRDefault="00000000">
      <w:pPr>
        <w:pStyle w:val="Sommario2"/>
        <w:tabs>
          <w:tab w:val="right" w:leader="dot" w:pos="9350"/>
        </w:tabs>
        <w:rPr>
          <w:noProof/>
        </w:rPr>
      </w:pPr>
      <w:hyperlink w:anchor="_Toc159334916" w:history="1">
        <w:r w:rsidR="00BD4379" w:rsidRPr="004C2BBB">
          <w:rPr>
            <w:rStyle w:val="Collegamentoipertestuale"/>
            <w:noProof/>
          </w:rPr>
          <w:t>4.2 Implementazione in SQL</w:t>
        </w:r>
        <w:r w:rsidR="00BD4379">
          <w:rPr>
            <w:noProof/>
            <w:webHidden/>
          </w:rPr>
          <w:tab/>
        </w:r>
        <w:r w:rsidR="00BD4379">
          <w:rPr>
            <w:noProof/>
            <w:webHidden/>
          </w:rPr>
          <w:fldChar w:fldCharType="begin"/>
        </w:r>
        <w:r w:rsidR="00BD4379">
          <w:rPr>
            <w:noProof/>
            <w:webHidden/>
          </w:rPr>
          <w:instrText xml:space="preserve"> PAGEREF _Toc159334916 \h </w:instrText>
        </w:r>
        <w:r w:rsidR="00BD4379">
          <w:rPr>
            <w:noProof/>
            <w:webHidden/>
          </w:rPr>
        </w:r>
        <w:r w:rsidR="00BD4379">
          <w:rPr>
            <w:noProof/>
            <w:webHidden/>
          </w:rPr>
          <w:fldChar w:fldCharType="separate"/>
        </w:r>
        <w:r w:rsidR="00BD4379">
          <w:rPr>
            <w:noProof/>
            <w:webHidden/>
          </w:rPr>
          <w:t>17</w:t>
        </w:r>
        <w:r w:rsidR="00BD4379">
          <w:rPr>
            <w:noProof/>
            <w:webHidden/>
          </w:rPr>
          <w:fldChar w:fldCharType="end"/>
        </w:r>
      </w:hyperlink>
    </w:p>
    <w:p w14:paraId="5995B5B4" w14:textId="6ECF77B3" w:rsidR="00BD4379" w:rsidRDefault="00000000">
      <w:pPr>
        <w:pStyle w:val="Sommario1"/>
        <w:tabs>
          <w:tab w:val="right" w:leader="dot" w:pos="9350"/>
        </w:tabs>
        <w:rPr>
          <w:rFonts w:eastAsiaTheme="minorEastAsia"/>
          <w:noProof/>
          <w:kern w:val="2"/>
          <w:lang w:eastAsia="it-IT"/>
          <w14:ligatures w14:val="standardContextual"/>
        </w:rPr>
      </w:pPr>
      <w:hyperlink w:anchor="_Toc159334917" w:history="1">
        <w:r w:rsidR="00BD4379" w:rsidRPr="004C2BBB">
          <w:rPr>
            <w:rStyle w:val="Collegamentoipertestuale"/>
            <w:noProof/>
          </w:rPr>
          <w:t>5 Implementazione</w:t>
        </w:r>
        <w:r w:rsidR="00BD4379">
          <w:rPr>
            <w:noProof/>
            <w:webHidden/>
          </w:rPr>
          <w:tab/>
        </w:r>
        <w:r w:rsidR="00BD4379">
          <w:rPr>
            <w:noProof/>
            <w:webHidden/>
          </w:rPr>
          <w:fldChar w:fldCharType="begin"/>
        </w:r>
        <w:r w:rsidR="00BD4379">
          <w:rPr>
            <w:noProof/>
            <w:webHidden/>
          </w:rPr>
          <w:instrText xml:space="preserve"> PAGEREF _Toc159334917 \h </w:instrText>
        </w:r>
        <w:r w:rsidR="00BD4379">
          <w:rPr>
            <w:noProof/>
            <w:webHidden/>
          </w:rPr>
        </w:r>
        <w:r w:rsidR="00BD4379">
          <w:rPr>
            <w:noProof/>
            <w:webHidden/>
          </w:rPr>
          <w:fldChar w:fldCharType="separate"/>
        </w:r>
        <w:r w:rsidR="00BD4379">
          <w:rPr>
            <w:noProof/>
            <w:webHidden/>
          </w:rPr>
          <w:t>18</w:t>
        </w:r>
        <w:r w:rsidR="00BD4379">
          <w:rPr>
            <w:noProof/>
            <w:webHidden/>
          </w:rPr>
          <w:fldChar w:fldCharType="end"/>
        </w:r>
      </w:hyperlink>
    </w:p>
    <w:p w14:paraId="5F6895F4" w14:textId="6E0B82D8" w:rsidR="00BD4379" w:rsidRDefault="00000000">
      <w:pPr>
        <w:pStyle w:val="Sommario2"/>
        <w:tabs>
          <w:tab w:val="right" w:leader="dot" w:pos="9350"/>
        </w:tabs>
        <w:rPr>
          <w:noProof/>
        </w:rPr>
      </w:pPr>
      <w:hyperlink w:anchor="_Toc159334918" w:history="1">
        <w:r w:rsidR="00BD4379" w:rsidRPr="004C2BBB">
          <w:rPr>
            <w:rStyle w:val="Collegamentoipertestuale"/>
            <w:noProof/>
          </w:rPr>
          <w:t>5.1 Vincoli di integrità con trigger e check</w:t>
        </w:r>
        <w:r w:rsidR="00BD4379">
          <w:rPr>
            <w:noProof/>
            <w:webHidden/>
          </w:rPr>
          <w:tab/>
        </w:r>
        <w:r w:rsidR="00BD4379">
          <w:rPr>
            <w:noProof/>
            <w:webHidden/>
          </w:rPr>
          <w:fldChar w:fldCharType="begin"/>
        </w:r>
        <w:r w:rsidR="00BD4379">
          <w:rPr>
            <w:noProof/>
            <w:webHidden/>
          </w:rPr>
          <w:instrText xml:space="preserve"> PAGEREF _Toc159334918 \h </w:instrText>
        </w:r>
        <w:r w:rsidR="00BD4379">
          <w:rPr>
            <w:noProof/>
            <w:webHidden/>
          </w:rPr>
        </w:r>
        <w:r w:rsidR="00BD4379">
          <w:rPr>
            <w:noProof/>
            <w:webHidden/>
          </w:rPr>
          <w:fldChar w:fldCharType="separate"/>
        </w:r>
        <w:r w:rsidR="00BD4379">
          <w:rPr>
            <w:noProof/>
            <w:webHidden/>
          </w:rPr>
          <w:t>18</w:t>
        </w:r>
        <w:r w:rsidR="00BD4379">
          <w:rPr>
            <w:noProof/>
            <w:webHidden/>
          </w:rPr>
          <w:fldChar w:fldCharType="end"/>
        </w:r>
      </w:hyperlink>
    </w:p>
    <w:p w14:paraId="4A4D8A21" w14:textId="0145F8AC" w:rsidR="00BD4379" w:rsidRDefault="00000000" w:rsidP="00BD4379">
      <w:pPr>
        <w:pStyle w:val="Sommario3"/>
        <w:rPr>
          <w:noProof/>
        </w:rPr>
      </w:pPr>
      <w:hyperlink w:anchor="_Toc159334919" w:history="1">
        <w:r w:rsidR="00BD4379" w:rsidRPr="004C2BBB">
          <w:rPr>
            <w:rStyle w:val="Collegamentoipertestuale"/>
            <w:noProof/>
          </w:rPr>
          <w:t>5.1.1 Vincoli di Dominio</w:t>
        </w:r>
        <w:r w:rsidR="00BD4379">
          <w:rPr>
            <w:noProof/>
            <w:webHidden/>
          </w:rPr>
          <w:tab/>
        </w:r>
        <w:r w:rsidR="00BD4379">
          <w:rPr>
            <w:noProof/>
            <w:webHidden/>
          </w:rPr>
          <w:fldChar w:fldCharType="begin"/>
        </w:r>
        <w:r w:rsidR="00BD4379">
          <w:rPr>
            <w:noProof/>
            <w:webHidden/>
          </w:rPr>
          <w:instrText xml:space="preserve"> PAGEREF _Toc159334919 \h </w:instrText>
        </w:r>
        <w:r w:rsidR="00BD4379">
          <w:rPr>
            <w:noProof/>
            <w:webHidden/>
          </w:rPr>
        </w:r>
        <w:r w:rsidR="00BD4379">
          <w:rPr>
            <w:noProof/>
            <w:webHidden/>
          </w:rPr>
          <w:fldChar w:fldCharType="separate"/>
        </w:r>
        <w:r w:rsidR="00BD4379">
          <w:rPr>
            <w:noProof/>
            <w:webHidden/>
          </w:rPr>
          <w:t>18</w:t>
        </w:r>
        <w:r w:rsidR="00BD4379">
          <w:rPr>
            <w:noProof/>
            <w:webHidden/>
          </w:rPr>
          <w:fldChar w:fldCharType="end"/>
        </w:r>
      </w:hyperlink>
    </w:p>
    <w:p w14:paraId="1BB901B0" w14:textId="42F967E5" w:rsidR="00BD4379" w:rsidRDefault="00000000" w:rsidP="00BD4379">
      <w:pPr>
        <w:pStyle w:val="Sommario3"/>
        <w:rPr>
          <w:noProof/>
        </w:rPr>
      </w:pPr>
      <w:hyperlink w:anchor="_Toc159334920" w:history="1">
        <w:r w:rsidR="00BD4379" w:rsidRPr="004C2BBB">
          <w:rPr>
            <w:rStyle w:val="Collegamentoipertestuale"/>
            <w:noProof/>
          </w:rPr>
          <w:t>5.1.2 Triggers e Vincoli di Relazione</w:t>
        </w:r>
        <w:r w:rsidR="00BD4379">
          <w:rPr>
            <w:noProof/>
            <w:webHidden/>
          </w:rPr>
          <w:tab/>
        </w:r>
        <w:r w:rsidR="00BD4379">
          <w:rPr>
            <w:noProof/>
            <w:webHidden/>
          </w:rPr>
          <w:fldChar w:fldCharType="begin"/>
        </w:r>
        <w:r w:rsidR="00BD4379">
          <w:rPr>
            <w:noProof/>
            <w:webHidden/>
          </w:rPr>
          <w:instrText xml:space="preserve"> PAGEREF _Toc159334920 \h </w:instrText>
        </w:r>
        <w:r w:rsidR="00BD4379">
          <w:rPr>
            <w:noProof/>
            <w:webHidden/>
          </w:rPr>
        </w:r>
        <w:r w:rsidR="00BD4379">
          <w:rPr>
            <w:noProof/>
            <w:webHidden/>
          </w:rPr>
          <w:fldChar w:fldCharType="separate"/>
        </w:r>
        <w:r w:rsidR="00BD4379">
          <w:rPr>
            <w:noProof/>
            <w:webHidden/>
          </w:rPr>
          <w:t>18</w:t>
        </w:r>
        <w:r w:rsidR="00BD4379">
          <w:rPr>
            <w:noProof/>
            <w:webHidden/>
          </w:rPr>
          <w:fldChar w:fldCharType="end"/>
        </w:r>
      </w:hyperlink>
    </w:p>
    <w:p w14:paraId="23826D6B" w14:textId="361FA670" w:rsidR="00BD4379" w:rsidRDefault="00000000" w:rsidP="00BD4379">
      <w:pPr>
        <w:pStyle w:val="Sommario3"/>
        <w:rPr>
          <w:noProof/>
        </w:rPr>
      </w:pPr>
      <w:hyperlink w:anchor="_Toc159334921" w:history="1">
        <w:r w:rsidR="00BD4379" w:rsidRPr="004C2BBB">
          <w:rPr>
            <w:rStyle w:val="Collegamentoipertestuale"/>
            <w:noProof/>
          </w:rPr>
          <w:t>5.1.3 Procedura di Inserimento</w:t>
        </w:r>
        <w:r w:rsidR="00BD4379">
          <w:rPr>
            <w:noProof/>
            <w:webHidden/>
          </w:rPr>
          <w:tab/>
        </w:r>
        <w:r w:rsidR="00BD4379">
          <w:rPr>
            <w:noProof/>
            <w:webHidden/>
          </w:rPr>
          <w:fldChar w:fldCharType="begin"/>
        </w:r>
        <w:r w:rsidR="00BD4379">
          <w:rPr>
            <w:noProof/>
            <w:webHidden/>
          </w:rPr>
          <w:instrText xml:space="preserve"> PAGEREF _Toc159334921 \h </w:instrText>
        </w:r>
        <w:r w:rsidR="00BD4379">
          <w:rPr>
            <w:noProof/>
            <w:webHidden/>
          </w:rPr>
        </w:r>
        <w:r w:rsidR="00BD4379">
          <w:rPr>
            <w:noProof/>
            <w:webHidden/>
          </w:rPr>
          <w:fldChar w:fldCharType="separate"/>
        </w:r>
        <w:r w:rsidR="00BD4379">
          <w:rPr>
            <w:noProof/>
            <w:webHidden/>
          </w:rPr>
          <w:t>19</w:t>
        </w:r>
        <w:r w:rsidR="00BD4379">
          <w:rPr>
            <w:noProof/>
            <w:webHidden/>
          </w:rPr>
          <w:fldChar w:fldCharType="end"/>
        </w:r>
      </w:hyperlink>
    </w:p>
    <w:p w14:paraId="5DAC695A" w14:textId="3E249EBE" w:rsidR="00BD4379" w:rsidRDefault="00000000">
      <w:pPr>
        <w:pStyle w:val="Sommario2"/>
        <w:tabs>
          <w:tab w:val="right" w:leader="dot" w:pos="9350"/>
        </w:tabs>
        <w:rPr>
          <w:noProof/>
        </w:rPr>
      </w:pPr>
      <w:hyperlink w:anchor="_Toc159334922" w:history="1">
        <w:r w:rsidR="00BD4379" w:rsidRPr="004C2BBB">
          <w:rPr>
            <w:rStyle w:val="Collegamentoipertestuale"/>
            <w:noProof/>
          </w:rPr>
          <w:t>5.2 Operazioni del Database - Query</w:t>
        </w:r>
        <w:r w:rsidR="00BD4379">
          <w:rPr>
            <w:noProof/>
            <w:webHidden/>
          </w:rPr>
          <w:tab/>
        </w:r>
        <w:r w:rsidR="00BD4379">
          <w:rPr>
            <w:noProof/>
            <w:webHidden/>
          </w:rPr>
          <w:fldChar w:fldCharType="begin"/>
        </w:r>
        <w:r w:rsidR="00BD4379">
          <w:rPr>
            <w:noProof/>
            <w:webHidden/>
          </w:rPr>
          <w:instrText xml:space="preserve"> PAGEREF _Toc159334922 \h </w:instrText>
        </w:r>
        <w:r w:rsidR="00BD4379">
          <w:rPr>
            <w:noProof/>
            <w:webHidden/>
          </w:rPr>
        </w:r>
        <w:r w:rsidR="00BD4379">
          <w:rPr>
            <w:noProof/>
            <w:webHidden/>
          </w:rPr>
          <w:fldChar w:fldCharType="separate"/>
        </w:r>
        <w:r w:rsidR="00BD4379">
          <w:rPr>
            <w:noProof/>
            <w:webHidden/>
          </w:rPr>
          <w:t>20</w:t>
        </w:r>
        <w:r w:rsidR="00BD4379">
          <w:rPr>
            <w:noProof/>
            <w:webHidden/>
          </w:rPr>
          <w:fldChar w:fldCharType="end"/>
        </w:r>
      </w:hyperlink>
    </w:p>
    <w:p w14:paraId="3A528679" w14:textId="5790F628" w:rsidR="00BD4379" w:rsidRDefault="00000000" w:rsidP="00BD4379">
      <w:pPr>
        <w:pStyle w:val="Sommario3"/>
        <w:rPr>
          <w:noProof/>
        </w:rPr>
      </w:pPr>
      <w:hyperlink w:anchor="_Toc159334923" w:history="1">
        <w:r w:rsidR="00BD4379" w:rsidRPr="004C2BBB">
          <w:rPr>
            <w:rStyle w:val="Collegamentoipertestuale"/>
            <w:noProof/>
          </w:rPr>
          <w:t>5.2.1 Ricerca dei voli per destinazione</w:t>
        </w:r>
        <w:r w:rsidR="00BD4379">
          <w:rPr>
            <w:noProof/>
            <w:webHidden/>
          </w:rPr>
          <w:tab/>
        </w:r>
        <w:r w:rsidR="00BD4379">
          <w:rPr>
            <w:noProof/>
            <w:webHidden/>
          </w:rPr>
          <w:fldChar w:fldCharType="begin"/>
        </w:r>
        <w:r w:rsidR="00BD4379">
          <w:rPr>
            <w:noProof/>
            <w:webHidden/>
          </w:rPr>
          <w:instrText xml:space="preserve"> PAGEREF _Toc159334923 \h </w:instrText>
        </w:r>
        <w:r w:rsidR="00BD4379">
          <w:rPr>
            <w:noProof/>
            <w:webHidden/>
          </w:rPr>
        </w:r>
        <w:r w:rsidR="00BD4379">
          <w:rPr>
            <w:noProof/>
            <w:webHidden/>
          </w:rPr>
          <w:fldChar w:fldCharType="separate"/>
        </w:r>
        <w:r w:rsidR="00BD4379">
          <w:rPr>
            <w:noProof/>
            <w:webHidden/>
          </w:rPr>
          <w:t>20</w:t>
        </w:r>
        <w:r w:rsidR="00BD4379">
          <w:rPr>
            <w:noProof/>
            <w:webHidden/>
          </w:rPr>
          <w:fldChar w:fldCharType="end"/>
        </w:r>
      </w:hyperlink>
    </w:p>
    <w:p w14:paraId="0AFDB590" w14:textId="37D59142" w:rsidR="00BD4379" w:rsidRDefault="00000000" w:rsidP="00BD4379">
      <w:pPr>
        <w:pStyle w:val="Sommario3"/>
        <w:rPr>
          <w:noProof/>
        </w:rPr>
      </w:pPr>
      <w:hyperlink w:anchor="_Toc159334924" w:history="1">
        <w:r w:rsidR="00BD4379" w:rsidRPr="004C2BBB">
          <w:rPr>
            <w:rStyle w:val="Collegamentoipertestuale"/>
            <w:noProof/>
          </w:rPr>
          <w:t>5.2.2 Numero di steward su voli con aerei di peso specifico</w:t>
        </w:r>
        <w:r w:rsidR="00BD4379">
          <w:rPr>
            <w:noProof/>
            <w:webHidden/>
          </w:rPr>
          <w:tab/>
        </w:r>
        <w:r w:rsidR="00BD4379">
          <w:rPr>
            <w:noProof/>
            <w:webHidden/>
          </w:rPr>
          <w:fldChar w:fldCharType="begin"/>
        </w:r>
        <w:r w:rsidR="00BD4379">
          <w:rPr>
            <w:noProof/>
            <w:webHidden/>
          </w:rPr>
          <w:instrText xml:space="preserve"> PAGEREF _Toc159334924 \h </w:instrText>
        </w:r>
        <w:r w:rsidR="00BD4379">
          <w:rPr>
            <w:noProof/>
            <w:webHidden/>
          </w:rPr>
        </w:r>
        <w:r w:rsidR="00BD4379">
          <w:rPr>
            <w:noProof/>
            <w:webHidden/>
          </w:rPr>
          <w:fldChar w:fldCharType="separate"/>
        </w:r>
        <w:r w:rsidR="00BD4379">
          <w:rPr>
            <w:noProof/>
            <w:webHidden/>
          </w:rPr>
          <w:t>20</w:t>
        </w:r>
        <w:r w:rsidR="00BD4379">
          <w:rPr>
            <w:noProof/>
            <w:webHidden/>
          </w:rPr>
          <w:fldChar w:fldCharType="end"/>
        </w:r>
      </w:hyperlink>
    </w:p>
    <w:p w14:paraId="422B147A" w14:textId="27EE36D4" w:rsidR="00BD4379" w:rsidRDefault="00000000" w:rsidP="00BD4379">
      <w:pPr>
        <w:pStyle w:val="Sommario3"/>
        <w:rPr>
          <w:noProof/>
        </w:rPr>
      </w:pPr>
      <w:hyperlink w:anchor="_Toc159334925" w:history="1">
        <w:r w:rsidR="00BD4379" w:rsidRPr="004C2BBB">
          <w:rPr>
            <w:rStyle w:val="Collegamentoipertestuale"/>
            <w:noProof/>
          </w:rPr>
          <w:t>5.2.3 Aerei di linea comandati da piloti di età specifica</w:t>
        </w:r>
        <w:r w:rsidR="00BD4379">
          <w:rPr>
            <w:noProof/>
            <w:webHidden/>
          </w:rPr>
          <w:tab/>
        </w:r>
        <w:r w:rsidR="00BD4379">
          <w:rPr>
            <w:noProof/>
            <w:webHidden/>
          </w:rPr>
          <w:fldChar w:fldCharType="begin"/>
        </w:r>
        <w:r w:rsidR="00BD4379">
          <w:rPr>
            <w:noProof/>
            <w:webHidden/>
          </w:rPr>
          <w:instrText xml:space="preserve"> PAGEREF _Toc159334925 \h </w:instrText>
        </w:r>
        <w:r w:rsidR="00BD4379">
          <w:rPr>
            <w:noProof/>
            <w:webHidden/>
          </w:rPr>
        </w:r>
        <w:r w:rsidR="00BD4379">
          <w:rPr>
            <w:noProof/>
            <w:webHidden/>
          </w:rPr>
          <w:fldChar w:fldCharType="separate"/>
        </w:r>
        <w:r w:rsidR="00BD4379">
          <w:rPr>
            <w:noProof/>
            <w:webHidden/>
          </w:rPr>
          <w:t>20</w:t>
        </w:r>
        <w:r w:rsidR="00BD4379">
          <w:rPr>
            <w:noProof/>
            <w:webHidden/>
          </w:rPr>
          <w:fldChar w:fldCharType="end"/>
        </w:r>
      </w:hyperlink>
    </w:p>
    <w:p w14:paraId="09BD6AE2" w14:textId="239FA172" w:rsidR="00BD4379" w:rsidRDefault="00000000">
      <w:pPr>
        <w:pStyle w:val="Sommario2"/>
        <w:tabs>
          <w:tab w:val="right" w:leader="dot" w:pos="9350"/>
        </w:tabs>
        <w:rPr>
          <w:noProof/>
        </w:rPr>
      </w:pPr>
      <w:hyperlink w:anchor="_Toc159334926" w:history="1">
        <w:r w:rsidR="00BD4379" w:rsidRPr="004C2BBB">
          <w:rPr>
            <w:rStyle w:val="Collegamentoipertestuale"/>
            <w:noProof/>
          </w:rPr>
          <w:t>5.3 Popolazione database</w:t>
        </w:r>
        <w:r w:rsidR="00BD4379">
          <w:rPr>
            <w:noProof/>
            <w:webHidden/>
          </w:rPr>
          <w:tab/>
        </w:r>
        <w:r w:rsidR="00BD4379">
          <w:rPr>
            <w:noProof/>
            <w:webHidden/>
          </w:rPr>
          <w:fldChar w:fldCharType="begin"/>
        </w:r>
        <w:r w:rsidR="00BD4379">
          <w:rPr>
            <w:noProof/>
            <w:webHidden/>
          </w:rPr>
          <w:instrText xml:space="preserve"> PAGEREF _Toc159334926 \h </w:instrText>
        </w:r>
        <w:r w:rsidR="00BD4379">
          <w:rPr>
            <w:noProof/>
            <w:webHidden/>
          </w:rPr>
        </w:r>
        <w:r w:rsidR="00BD4379">
          <w:rPr>
            <w:noProof/>
            <w:webHidden/>
          </w:rPr>
          <w:fldChar w:fldCharType="separate"/>
        </w:r>
        <w:r w:rsidR="00BD4379">
          <w:rPr>
            <w:noProof/>
            <w:webHidden/>
          </w:rPr>
          <w:t>20</w:t>
        </w:r>
        <w:r w:rsidR="00BD4379">
          <w:rPr>
            <w:noProof/>
            <w:webHidden/>
          </w:rPr>
          <w:fldChar w:fldCharType="end"/>
        </w:r>
      </w:hyperlink>
    </w:p>
    <w:p w14:paraId="42BA1C6B" w14:textId="41532ABA" w:rsidR="00BD4379" w:rsidRDefault="00000000">
      <w:pPr>
        <w:pStyle w:val="Sommario1"/>
        <w:tabs>
          <w:tab w:val="right" w:leader="dot" w:pos="9350"/>
        </w:tabs>
        <w:rPr>
          <w:rFonts w:eastAsiaTheme="minorEastAsia"/>
          <w:noProof/>
          <w:kern w:val="2"/>
          <w:lang w:eastAsia="it-IT"/>
          <w14:ligatures w14:val="standardContextual"/>
        </w:rPr>
      </w:pPr>
      <w:hyperlink w:anchor="_Toc159334927" w:history="1">
        <w:r w:rsidR="00BD4379" w:rsidRPr="004C2BBB">
          <w:rPr>
            <w:rStyle w:val="Collegamentoipertestuale"/>
            <w:noProof/>
          </w:rPr>
          <w:t>6 Analisi con linguaggio R</w:t>
        </w:r>
        <w:r w:rsidR="00BD4379">
          <w:rPr>
            <w:noProof/>
            <w:webHidden/>
          </w:rPr>
          <w:tab/>
        </w:r>
        <w:r w:rsidR="00BD4379">
          <w:rPr>
            <w:noProof/>
            <w:webHidden/>
          </w:rPr>
          <w:fldChar w:fldCharType="begin"/>
        </w:r>
        <w:r w:rsidR="00BD4379">
          <w:rPr>
            <w:noProof/>
            <w:webHidden/>
          </w:rPr>
          <w:instrText xml:space="preserve"> PAGEREF _Toc159334927 \h </w:instrText>
        </w:r>
        <w:r w:rsidR="00BD4379">
          <w:rPr>
            <w:noProof/>
            <w:webHidden/>
          </w:rPr>
        </w:r>
        <w:r w:rsidR="00BD4379">
          <w:rPr>
            <w:noProof/>
            <w:webHidden/>
          </w:rPr>
          <w:fldChar w:fldCharType="separate"/>
        </w:r>
        <w:r w:rsidR="00BD4379">
          <w:rPr>
            <w:noProof/>
            <w:webHidden/>
          </w:rPr>
          <w:t>21</w:t>
        </w:r>
        <w:r w:rsidR="00BD4379">
          <w:rPr>
            <w:noProof/>
            <w:webHidden/>
          </w:rPr>
          <w:fldChar w:fldCharType="end"/>
        </w:r>
      </w:hyperlink>
    </w:p>
    <w:p w14:paraId="78E1172D" w14:textId="191CDB69" w:rsidR="00BD4379" w:rsidRDefault="00000000">
      <w:pPr>
        <w:pStyle w:val="Sommario2"/>
        <w:tabs>
          <w:tab w:val="right" w:leader="dot" w:pos="9350"/>
        </w:tabs>
        <w:rPr>
          <w:noProof/>
        </w:rPr>
      </w:pPr>
      <w:hyperlink w:anchor="_Toc159334928" w:history="1">
        <w:r w:rsidR="00BD4379" w:rsidRPr="004C2BBB">
          <w:rPr>
            <w:rStyle w:val="Collegamentoipertestuale"/>
            <w:noProof/>
          </w:rPr>
          <w:t>6.1 Connessione con libreria RPostgres</w:t>
        </w:r>
        <w:r w:rsidR="00BD4379">
          <w:rPr>
            <w:noProof/>
            <w:webHidden/>
          </w:rPr>
          <w:tab/>
        </w:r>
        <w:r w:rsidR="00BD4379">
          <w:rPr>
            <w:noProof/>
            <w:webHidden/>
          </w:rPr>
          <w:fldChar w:fldCharType="begin"/>
        </w:r>
        <w:r w:rsidR="00BD4379">
          <w:rPr>
            <w:noProof/>
            <w:webHidden/>
          </w:rPr>
          <w:instrText xml:space="preserve"> PAGEREF _Toc159334928 \h </w:instrText>
        </w:r>
        <w:r w:rsidR="00BD4379">
          <w:rPr>
            <w:noProof/>
            <w:webHidden/>
          </w:rPr>
        </w:r>
        <w:r w:rsidR="00BD4379">
          <w:rPr>
            <w:noProof/>
            <w:webHidden/>
          </w:rPr>
          <w:fldChar w:fldCharType="separate"/>
        </w:r>
        <w:r w:rsidR="00BD4379">
          <w:rPr>
            <w:noProof/>
            <w:webHidden/>
          </w:rPr>
          <w:t>21</w:t>
        </w:r>
        <w:r w:rsidR="00BD4379">
          <w:rPr>
            <w:noProof/>
            <w:webHidden/>
          </w:rPr>
          <w:fldChar w:fldCharType="end"/>
        </w:r>
      </w:hyperlink>
    </w:p>
    <w:p w14:paraId="6E42FF2C" w14:textId="70467A23" w:rsidR="00BD4379" w:rsidRDefault="00000000">
      <w:pPr>
        <w:pStyle w:val="Sommario2"/>
        <w:tabs>
          <w:tab w:val="right" w:leader="dot" w:pos="9350"/>
        </w:tabs>
        <w:rPr>
          <w:noProof/>
        </w:rPr>
      </w:pPr>
      <w:hyperlink w:anchor="_Toc159334929" w:history="1">
        <w:r w:rsidR="00BD4379" w:rsidRPr="004C2BBB">
          <w:rPr>
            <w:rStyle w:val="Collegamentoipertestuale"/>
            <w:noProof/>
          </w:rPr>
          <w:t>6.2 Analisi età media personale</w:t>
        </w:r>
        <w:r w:rsidR="00BD4379">
          <w:rPr>
            <w:noProof/>
            <w:webHidden/>
          </w:rPr>
          <w:tab/>
        </w:r>
        <w:r w:rsidR="00BD4379">
          <w:rPr>
            <w:noProof/>
            <w:webHidden/>
          </w:rPr>
          <w:fldChar w:fldCharType="begin"/>
        </w:r>
        <w:r w:rsidR="00BD4379">
          <w:rPr>
            <w:noProof/>
            <w:webHidden/>
          </w:rPr>
          <w:instrText xml:space="preserve"> PAGEREF _Toc159334929 \h </w:instrText>
        </w:r>
        <w:r w:rsidR="00BD4379">
          <w:rPr>
            <w:noProof/>
            <w:webHidden/>
          </w:rPr>
        </w:r>
        <w:r w:rsidR="00BD4379">
          <w:rPr>
            <w:noProof/>
            <w:webHidden/>
          </w:rPr>
          <w:fldChar w:fldCharType="separate"/>
        </w:r>
        <w:r w:rsidR="00BD4379">
          <w:rPr>
            <w:noProof/>
            <w:webHidden/>
          </w:rPr>
          <w:t>21</w:t>
        </w:r>
        <w:r w:rsidR="00BD4379">
          <w:rPr>
            <w:noProof/>
            <w:webHidden/>
          </w:rPr>
          <w:fldChar w:fldCharType="end"/>
        </w:r>
      </w:hyperlink>
    </w:p>
    <w:p w14:paraId="1B44357F" w14:textId="53C0C898" w:rsidR="00BD4379" w:rsidRDefault="00000000">
      <w:pPr>
        <w:pStyle w:val="Sommario2"/>
        <w:tabs>
          <w:tab w:val="right" w:leader="dot" w:pos="9350"/>
        </w:tabs>
        <w:rPr>
          <w:noProof/>
        </w:rPr>
      </w:pPr>
      <w:hyperlink w:anchor="_Toc159334930" w:history="1">
        <w:r w:rsidR="00BD4379" w:rsidRPr="004C2BBB">
          <w:rPr>
            <w:rStyle w:val="Collegamentoipertestuale"/>
            <w:noProof/>
          </w:rPr>
          <w:t>6.3 Analisi steward</w:t>
        </w:r>
        <w:r w:rsidR="00BD4379">
          <w:rPr>
            <w:noProof/>
            <w:webHidden/>
          </w:rPr>
          <w:tab/>
        </w:r>
        <w:r w:rsidR="00BD4379">
          <w:rPr>
            <w:noProof/>
            <w:webHidden/>
          </w:rPr>
          <w:fldChar w:fldCharType="begin"/>
        </w:r>
        <w:r w:rsidR="00BD4379">
          <w:rPr>
            <w:noProof/>
            <w:webHidden/>
          </w:rPr>
          <w:instrText xml:space="preserve"> PAGEREF _Toc159334930 \h </w:instrText>
        </w:r>
        <w:r w:rsidR="00BD4379">
          <w:rPr>
            <w:noProof/>
            <w:webHidden/>
          </w:rPr>
        </w:r>
        <w:r w:rsidR="00BD4379">
          <w:rPr>
            <w:noProof/>
            <w:webHidden/>
          </w:rPr>
          <w:fldChar w:fldCharType="separate"/>
        </w:r>
        <w:r w:rsidR="00BD4379">
          <w:rPr>
            <w:noProof/>
            <w:webHidden/>
          </w:rPr>
          <w:t>22</w:t>
        </w:r>
        <w:r w:rsidR="00BD4379">
          <w:rPr>
            <w:noProof/>
            <w:webHidden/>
          </w:rPr>
          <w:fldChar w:fldCharType="end"/>
        </w:r>
      </w:hyperlink>
    </w:p>
    <w:p w14:paraId="4898A35D" w14:textId="37C2AFC3" w:rsidR="00BD4379" w:rsidRPr="00BD4379" w:rsidRDefault="00BD4379" w:rsidP="00BD4379">
      <w:pPr>
        <w:pStyle w:val="Titolo1"/>
        <w:spacing w:before="0"/>
        <w:rPr>
          <w:rStyle w:val="VerbatimChar"/>
          <w:sz w:val="50"/>
          <w:szCs w:val="50"/>
        </w:rPr>
      </w:pPr>
      <w:r>
        <w:rPr>
          <w:rStyle w:val="VerbatimChar"/>
          <w:sz w:val="50"/>
          <w:szCs w:val="50"/>
        </w:rPr>
        <w:fldChar w:fldCharType="end"/>
      </w:r>
      <w:bookmarkStart w:id="1" w:name="_Toc159334888"/>
    </w:p>
    <w:p w14:paraId="578B97A6" w14:textId="77777777" w:rsidR="00BD4379" w:rsidRDefault="00BD4379" w:rsidP="00212F2A">
      <w:pPr>
        <w:pStyle w:val="Titolo1"/>
        <w:spacing w:before="0"/>
        <w:rPr>
          <w:rStyle w:val="VerbatimChar"/>
          <w:sz w:val="50"/>
          <w:szCs w:val="50"/>
        </w:rPr>
        <w:sectPr w:rsidR="00BD4379" w:rsidSect="00842A7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pPr>
    </w:p>
    <w:p w14:paraId="33F47F70" w14:textId="6BD533DC" w:rsidR="00AB4199" w:rsidRPr="00947EA1" w:rsidRDefault="00212F2A" w:rsidP="00212F2A">
      <w:pPr>
        <w:pStyle w:val="Titolo1"/>
        <w:spacing w:before="0"/>
        <w:rPr>
          <w:rFonts w:ascii="Copperplate Gothic Bold" w:hAnsi="Copperplate Gothic Bold"/>
          <w:sz w:val="44"/>
          <w:szCs w:val="44"/>
        </w:rPr>
      </w:pPr>
      <w:r w:rsidRPr="00947EA1">
        <w:rPr>
          <w:rStyle w:val="VerbatimChar"/>
          <w:rFonts w:ascii="Copperplate Gothic Bold" w:hAnsi="Copperplate Gothic Bold"/>
          <w:sz w:val="44"/>
          <w:szCs w:val="44"/>
        </w:rPr>
        <w:lastRenderedPageBreak/>
        <w:t>Base di dati Aeroporto - Gruppo 29</w:t>
      </w:r>
      <w:bookmarkEnd w:id="1"/>
    </w:p>
    <w:p w14:paraId="45C9C706" w14:textId="77777777" w:rsidR="00AB4199" w:rsidRPr="00212F2A" w:rsidRDefault="00000000" w:rsidP="00212F2A">
      <w:pPr>
        <w:pStyle w:val="AH1Relazione"/>
      </w:pPr>
      <w:bookmarkStart w:id="2" w:name="_Toc159334889"/>
      <w:bookmarkStart w:id="3" w:name="analisi-dei-requisiti"/>
      <w:bookmarkEnd w:id="0"/>
      <w:r w:rsidRPr="00212F2A">
        <w:t>1 Analisi dei requisiti</w:t>
      </w:r>
      <w:bookmarkEnd w:id="2"/>
    </w:p>
    <w:p w14:paraId="68E51B20" w14:textId="77777777" w:rsidR="00AB4199" w:rsidRPr="00212F2A" w:rsidRDefault="00000000" w:rsidP="00212F2A">
      <w:pPr>
        <w:pStyle w:val="AH2Relazione"/>
      </w:pPr>
      <w:bookmarkStart w:id="4" w:name="_Toc159334890"/>
      <w:bookmarkStart w:id="5" w:name="sintesi-del-testo"/>
      <w:r w:rsidRPr="00212F2A">
        <w:t>1.1 Sintesi del testo</w:t>
      </w:r>
      <w:bookmarkEnd w:id="4"/>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_Toc159334891"/>
      <w:bookmarkStart w:id="7" w:name="glossario"/>
      <w:bookmarkEnd w:id="5"/>
      <w:r>
        <w:t>1.2 Glossario</w:t>
      </w:r>
      <w:bookmarkEnd w:id="6"/>
    </w:p>
    <w:tbl>
      <w:tblPr>
        <w:tblStyle w:val="ATabellaRelazione"/>
        <w:tblW w:w="5000" w:type="pct"/>
        <w:tblLook w:val="0020" w:firstRow="1" w:lastRow="0" w:firstColumn="0" w:lastColumn="0" w:noHBand="0" w:noVBand="0"/>
      </w:tblPr>
      <w:tblGrid>
        <w:gridCol w:w="1952"/>
        <w:gridCol w:w="3991"/>
        <w:gridCol w:w="1041"/>
        <w:gridCol w:w="2592"/>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68BC24AD" w14:textId="77777777" w:rsidR="00AB4199" w:rsidRDefault="00000000" w:rsidP="00212F2A">
      <w:pPr>
        <w:pStyle w:val="AH2Relazione"/>
      </w:pPr>
      <w:bookmarkStart w:id="8" w:name="_Toc159334892"/>
      <w:bookmarkStart w:id="9" w:name="specifiche-sui-dati"/>
      <w:bookmarkEnd w:id="7"/>
      <w:r>
        <w:lastRenderedPageBreak/>
        <w:t>1.3 Specifiche sui dati</w:t>
      </w:r>
      <w:bookmarkEnd w:id="8"/>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947EA1">
        <w:tc>
          <w:tcPr>
            <w:tcW w:w="0" w:type="auto"/>
            <w:tcBorders>
              <w:bottom w:val="nil"/>
            </w:tcBorders>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r w:rsidR="00947EA1" w:rsidRPr="0051315C" w14:paraId="119F5240" w14:textId="77777777" w:rsidTr="00947EA1">
        <w:tc>
          <w:tcPr>
            <w:tcW w:w="0" w:type="auto"/>
            <w:tcBorders>
              <w:top w:val="nil"/>
              <w:bottom w:val="nil"/>
            </w:tcBorders>
          </w:tcPr>
          <w:p w14:paraId="4E4D96CF" w14:textId="77777777" w:rsidR="00947EA1" w:rsidRPr="00212F2A" w:rsidRDefault="00947EA1">
            <w:pPr>
              <w:pStyle w:val="Compact"/>
            </w:pPr>
          </w:p>
        </w:tc>
      </w:tr>
      <w:tr w:rsidR="00947EA1" w14:paraId="67B4660F"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674AFB" w14:textId="77777777" w:rsidR="00947EA1" w:rsidRPr="00947EA1" w:rsidRDefault="00947EA1" w:rsidP="0000734D">
            <w:pPr>
              <w:pStyle w:val="Compact"/>
              <w:rPr>
                <w:b/>
                <w:bCs/>
              </w:rPr>
            </w:pPr>
            <w:r w:rsidRPr="00947EA1">
              <w:rPr>
                <w:b/>
                <w:bCs/>
              </w:rPr>
              <w:t>Frasi relative ai voli</w:t>
            </w:r>
          </w:p>
        </w:tc>
      </w:tr>
      <w:tr w:rsidR="00947EA1" w:rsidRPr="0051315C" w14:paraId="6580B96E"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EBC366D" w14:textId="30CBED8F" w:rsidR="00947EA1" w:rsidRPr="00212F2A" w:rsidRDefault="00947EA1" w:rsidP="0000734D">
            <w:pPr>
              <w:pStyle w:val="Compact"/>
            </w:pPr>
            <w:r w:rsidRPr="00212F2A">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r w:rsidRPr="00212F2A">
              <w:t>unici (</w:t>
            </w:r>
            <w:r w:rsidRPr="00212F2A">
              <w:t>cioè, che nessun altro volo può partire allo stesso orario sullo stesso gate e viceversa) e viene effettuato da un equipaggio specifico.</w:t>
            </w:r>
          </w:p>
        </w:tc>
      </w:tr>
      <w:tr w:rsidR="00947EA1" w:rsidRPr="0051315C" w14:paraId="7F33AAB6"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26B088C" w14:textId="77777777" w:rsidR="00947EA1" w:rsidRPr="00212F2A" w:rsidRDefault="00947EA1" w:rsidP="0000734D">
            <w:pPr>
              <w:pStyle w:val="Compact"/>
            </w:pPr>
          </w:p>
        </w:tc>
      </w:tr>
      <w:tr w:rsidR="00947EA1" w14:paraId="12C1190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65695E4" w14:textId="77777777" w:rsidR="00947EA1" w:rsidRPr="00947EA1" w:rsidRDefault="00947EA1" w:rsidP="0000734D">
            <w:pPr>
              <w:pStyle w:val="Compact"/>
              <w:rPr>
                <w:b/>
                <w:bCs/>
              </w:rPr>
            </w:pPr>
            <w:r w:rsidRPr="00947EA1">
              <w:rPr>
                <w:b/>
                <w:bCs/>
              </w:rPr>
              <w:t>Frasi relative agli equipaggi</w:t>
            </w:r>
          </w:p>
        </w:tc>
      </w:tr>
      <w:tr w:rsidR="00947EA1" w:rsidRPr="0051315C" w14:paraId="4D63779D"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E918A7" w14:textId="77777777" w:rsidR="00947EA1" w:rsidRPr="00212F2A" w:rsidRDefault="00947EA1" w:rsidP="0000734D">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r w:rsidR="00947EA1" w:rsidRPr="0051315C" w14:paraId="178D0C0A"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79B7CD" w14:textId="77777777" w:rsidR="00947EA1" w:rsidRPr="00212F2A" w:rsidRDefault="00947EA1" w:rsidP="0000734D">
            <w:pPr>
              <w:pStyle w:val="Compact"/>
            </w:pPr>
          </w:p>
        </w:tc>
      </w:tr>
      <w:tr w:rsidR="00947EA1" w14:paraId="241F4DBC"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6AC86032" w14:textId="77777777" w:rsidR="00947EA1" w:rsidRPr="00947EA1" w:rsidRDefault="00947EA1" w:rsidP="0074061B">
            <w:pPr>
              <w:pStyle w:val="Compact"/>
              <w:rPr>
                <w:b/>
                <w:bCs/>
              </w:rPr>
            </w:pPr>
            <w:r w:rsidRPr="00947EA1">
              <w:rPr>
                <w:b/>
                <w:bCs/>
              </w:rPr>
              <w:t>Frasi relative agli aeromobili</w:t>
            </w:r>
          </w:p>
        </w:tc>
      </w:tr>
      <w:tr w:rsidR="00947EA1" w14:paraId="783616D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F5EA9B" w14:textId="77777777" w:rsidR="00947EA1" w:rsidRDefault="00947EA1" w:rsidP="0074061B">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BEFB955" w14:textId="77777777" w:rsidR="00AB4199" w:rsidRPr="00212F2A" w:rsidRDefault="00AB4199"/>
    <w:p w14:paraId="2AAD62DF" w14:textId="77777777" w:rsidR="00AB4199" w:rsidRDefault="00000000" w:rsidP="00212F2A">
      <w:pPr>
        <w:pStyle w:val="AH2Relazione"/>
      </w:pPr>
      <w:bookmarkStart w:id="10" w:name="_Toc159334893"/>
      <w:bookmarkStart w:id="11" w:name="specifiche-sulle-operazioni"/>
      <w:bookmarkEnd w:id="9"/>
      <w:r>
        <w:t>1.4 Specifiche sulle operazioni</w:t>
      </w:r>
      <w:bookmarkEnd w:id="10"/>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06B21C9B" w14:textId="77777777" w:rsidR="00947EA1" w:rsidRDefault="00947EA1">
      <w:pPr>
        <w:rPr>
          <w:b/>
          <w:bCs/>
        </w:rPr>
      </w:pPr>
      <w:r>
        <w:br w:type="page"/>
      </w:r>
    </w:p>
    <w:p w14:paraId="40001C29" w14:textId="3D692B62"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_Toc159334894"/>
      <w:bookmarkStart w:id="13" w:name="progettazione-concettuale"/>
      <w:bookmarkEnd w:id="3"/>
      <w:bookmarkEnd w:id="11"/>
      <w:r w:rsidRPr="00124D37">
        <w:t>2 Progettazione concettuale</w:t>
      </w:r>
      <w:bookmarkEnd w:id="12"/>
    </w:p>
    <w:p w14:paraId="24754366" w14:textId="77777777" w:rsidR="00AB4199" w:rsidRPr="00212F2A" w:rsidRDefault="00000000" w:rsidP="00124D37">
      <w:pPr>
        <w:pStyle w:val="AH2Relazione"/>
      </w:pPr>
      <w:bookmarkStart w:id="14" w:name="_Toc159334895"/>
      <w:bookmarkStart w:id="15" w:name="schema-entità-relazioni"/>
      <w:r w:rsidRPr="00212F2A">
        <w:t>2.1 Schema Entità-Relazioni</w:t>
      </w:r>
      <w:bookmarkEnd w:id="14"/>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654778B0" w:rsidR="00AB4199" w:rsidRPr="007B5B50" w:rsidRDefault="00000000" w:rsidP="007B5B50">
      <w:pPr>
        <w:pStyle w:val="AParagrafoRelazione"/>
      </w:pPr>
      <w:r w:rsidRPr="007B5B50">
        <w:t>Questo prototipo è stato</w:t>
      </w:r>
      <w:r w:rsidR="00947EA1">
        <w:t xml:space="preserve"> successivamente</w:t>
      </w:r>
      <w:r w:rsidRPr="007B5B50">
        <w:t xml:space="preserve"> rivisto e ottimizzato per migliorare la coerenza logica rispetto al caso d’uso.</w:t>
      </w:r>
    </w:p>
    <w:p w14:paraId="4330B0F7" w14:textId="4AED9E44" w:rsidR="00AB4199" w:rsidRPr="00212F2A" w:rsidRDefault="0071225B" w:rsidP="00124D37">
      <w:pPr>
        <w:pStyle w:val="AH3Relazione"/>
      </w:pPr>
      <w:bookmarkStart w:id="16" w:name="_Toc159334896"/>
      <w:bookmarkStart w:id="17" w:name="prima-revisione"/>
      <w:r>
        <w:rPr>
          <w:noProof/>
        </w:rPr>
        <w:drawing>
          <wp:anchor distT="0" distB="0" distL="114300" distR="114300" simplePos="0" relativeHeight="251601408" behindDoc="0" locked="0" layoutInCell="1" allowOverlap="1" wp14:anchorId="19B7CAED" wp14:editId="5EC8C52E">
            <wp:simplePos x="0" y="0"/>
            <wp:positionH relativeFrom="column">
              <wp:posOffset>307497</wp:posOffset>
            </wp:positionH>
            <wp:positionV relativeFrom="paragraph">
              <wp:posOffset>363692</wp:posOffset>
            </wp:positionV>
            <wp:extent cx="5316220" cy="2954655"/>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316220" cy="295465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6"/>
    </w:p>
    <w:p w14:paraId="679C9BAC" w14:textId="559E9E17" w:rsidR="00AB4199" w:rsidRPr="007B5B50" w:rsidRDefault="00000000" w:rsidP="007B5B50">
      <w:pPr>
        <w:pStyle w:val="AParagrafoRelazione"/>
      </w:pPr>
      <w:r w:rsidRPr="007B5B50">
        <w:lastRenderedPageBreak/>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24CBB7A7"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_Toc159334897"/>
      <w:bookmarkStart w:id="19" w:name="schema-er"/>
      <w:bookmarkEnd w:id="17"/>
      <w:r>
        <w:rPr>
          <w:noProof/>
        </w:rPr>
        <w:drawing>
          <wp:anchor distT="0" distB="0" distL="114300" distR="114300" simplePos="0" relativeHeight="251607552"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8"/>
    </w:p>
    <w:p w14:paraId="5D46D8BB" w14:textId="2A8B000C" w:rsidR="00585BDE" w:rsidRDefault="00585BDE" w:rsidP="00124D37">
      <w:pPr>
        <w:pStyle w:val="AParagrafoRelazione"/>
      </w:pPr>
    </w:p>
    <w:p w14:paraId="74C2E590" w14:textId="4E142A97"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02CE1308"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73053F41" w14:textId="77777777" w:rsidR="00AB4199" w:rsidRDefault="00000000" w:rsidP="00124D37">
      <w:pPr>
        <w:pStyle w:val="AParagrafoRelazione"/>
      </w:pPr>
      <w:r>
        <w:t>in cui:</w:t>
      </w:r>
    </w:p>
    <w:p w14:paraId="3A883E1E" w14:textId="77777777" w:rsidR="00947EA1" w:rsidRDefault="00947EA1" w:rsidP="00124D37">
      <w:pPr>
        <w:pStyle w:val="AParagrafoRelazione"/>
      </w:pPr>
    </w:p>
    <w:p w14:paraId="2B5888EA" w14:textId="77777777" w:rsidR="00AB4199" w:rsidRPr="00212F2A" w:rsidRDefault="00000000" w:rsidP="007B5B50">
      <w:pPr>
        <w:pStyle w:val="APuntoElenco"/>
      </w:pPr>
      <m:oMath>
        <m:r>
          <w:rPr>
            <w:rFonts w:ascii="Cambria Math" w:hAnsi="Cambria Math"/>
          </w:rPr>
          <w:lastRenderedPageBreak/>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6730424B" w:rsidR="00AB4199" w:rsidRPr="007B5B50" w:rsidRDefault="00000000" w:rsidP="007B5B50">
      <w:pPr>
        <w:pStyle w:val="AParagrafoRelazione"/>
      </w:pPr>
      <w:r w:rsidRPr="007B5B50">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_Toc159334898"/>
      <w:bookmarkStart w:id="21" w:name="tabella-di-cardinalità-delle-relazioni"/>
      <w:bookmarkEnd w:id="19"/>
      <w:r>
        <w:t>2.1.3 Tabella di cardinalità delle relazioni</w:t>
      </w:r>
      <w:bookmarkEnd w:id="20"/>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5B3807E1" w14:textId="01EDE496" w:rsidR="00585BDE" w:rsidRPr="00947EA1" w:rsidRDefault="00585BDE" w:rsidP="00947EA1">
      <w:pPr>
        <w:pStyle w:val="FirstParagraph"/>
        <w:rPr>
          <w:sz w:val="22"/>
          <w:szCs w:val="22"/>
        </w:rPr>
      </w:pPr>
      <m:oMathPara>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p>
    <w:p w14:paraId="590C254A" w14:textId="77777777" w:rsidR="00947EA1" w:rsidRDefault="00947EA1" w:rsidP="00124D37">
      <w:pPr>
        <w:pStyle w:val="AH2Relazione"/>
      </w:pPr>
      <w:bookmarkStart w:id="22" w:name="_Toc159334899"/>
      <w:bookmarkStart w:id="23" w:name="documentazione-schema-e-r"/>
      <w:bookmarkEnd w:id="15"/>
      <w:bookmarkEnd w:id="21"/>
    </w:p>
    <w:p w14:paraId="1887BCAD" w14:textId="1171E288" w:rsidR="00AB4199" w:rsidRDefault="00000000" w:rsidP="00124D37">
      <w:pPr>
        <w:pStyle w:val="AH2Relazione"/>
      </w:pPr>
      <w:r>
        <w:t>2.2 Documentazione schema E-R</w:t>
      </w:r>
      <w:bookmarkEnd w:id="22"/>
    </w:p>
    <w:p w14:paraId="2A5DFD55" w14:textId="77777777" w:rsidR="00AB4199" w:rsidRDefault="00000000" w:rsidP="00124D37">
      <w:pPr>
        <w:pStyle w:val="AH3Relazione"/>
      </w:pPr>
      <w:bookmarkStart w:id="24" w:name="_Toc159334900"/>
      <w:bookmarkStart w:id="25" w:name="dizionario-dei-dati"/>
      <w:r>
        <w:t>2.2.1 Dizionario dei dati</w:t>
      </w:r>
      <w:bookmarkEnd w:id="24"/>
    </w:p>
    <w:tbl>
      <w:tblPr>
        <w:tblStyle w:val="ATabellaRelazione"/>
        <w:tblW w:w="5000" w:type="pct"/>
        <w:tblLook w:val="0020" w:firstRow="1" w:lastRow="0" w:firstColumn="0" w:lastColumn="0" w:noHBand="0" w:noVBand="0"/>
      </w:tblPr>
      <w:tblGrid>
        <w:gridCol w:w="1218"/>
        <w:gridCol w:w="2306"/>
        <w:gridCol w:w="3786"/>
        <w:gridCol w:w="2266"/>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_Toc159334901"/>
      <w:bookmarkStart w:id="27" w:name="regole-di-vincolo"/>
      <w:bookmarkEnd w:id="25"/>
      <w:r>
        <w:lastRenderedPageBreak/>
        <w:t>2.2.2 Regole di vincolo</w:t>
      </w:r>
      <w:bookmarkEnd w:id="26"/>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4919BD67" w14:textId="77777777" w:rsidR="00AB4199" w:rsidRPr="00212F2A" w:rsidRDefault="00000000" w:rsidP="00124D37">
      <w:pPr>
        <w:pStyle w:val="AH3Relazione"/>
      </w:pPr>
      <w:bookmarkStart w:id="28" w:name="_Toc159334902"/>
      <w:bookmarkStart w:id="29" w:name="regole-di-derivazione"/>
      <w:bookmarkEnd w:id="27"/>
      <w:r w:rsidRPr="00212F2A">
        <w:t>2.2.3 Regole di derivazione</w:t>
      </w:r>
      <w:bookmarkEnd w:id="28"/>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_Toc159334903"/>
      <w:bookmarkStart w:id="31" w:name="progettazione-logica"/>
      <w:bookmarkEnd w:id="13"/>
      <w:bookmarkEnd w:id="23"/>
      <w:bookmarkEnd w:id="29"/>
      <w:r w:rsidRPr="00124D37">
        <w:t>3 Progettazione logica</w:t>
      </w:r>
      <w:bookmarkEnd w:id="30"/>
    </w:p>
    <w:p w14:paraId="51126BC3" w14:textId="77777777" w:rsidR="00AB4199" w:rsidRDefault="00000000" w:rsidP="00124D37">
      <w:pPr>
        <w:pStyle w:val="AH2Relazione"/>
      </w:pPr>
      <w:bookmarkStart w:id="32" w:name="_Toc159334904"/>
      <w:bookmarkStart w:id="33" w:name="operazioni"/>
      <w:r>
        <w:t>3.1 Operazioni</w:t>
      </w:r>
      <w:bookmarkEnd w:id="32"/>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2391A3EE" w14:textId="77777777" w:rsidR="00947EA1" w:rsidRDefault="00947EA1">
      <w:pPr>
        <w:rPr>
          <w:rFonts w:asciiTheme="majorHAnsi" w:eastAsiaTheme="majorEastAsia" w:hAnsiTheme="majorHAnsi" w:cstheme="majorBidi"/>
          <w:b/>
          <w:bCs/>
          <w:color w:val="4F81BD" w:themeColor="accent1"/>
          <w:sz w:val="28"/>
          <w:szCs w:val="28"/>
        </w:rPr>
      </w:pPr>
      <w:bookmarkStart w:id="34" w:name="_Toc159334905"/>
      <w:bookmarkStart w:id="35" w:name="ristrutturazione-dello-schema-er"/>
      <w:bookmarkEnd w:id="33"/>
      <w:r>
        <w:br w:type="page"/>
      </w:r>
    </w:p>
    <w:p w14:paraId="506C04F7" w14:textId="2A69453B" w:rsidR="00AB4199" w:rsidRPr="00212F2A" w:rsidRDefault="00000000" w:rsidP="00124D37">
      <w:pPr>
        <w:pStyle w:val="AH2Relazione"/>
      </w:pPr>
      <w:r w:rsidRPr="00212F2A">
        <w:lastRenderedPageBreak/>
        <w:t>3.2 Ristrutturazione dello schema ER</w:t>
      </w:r>
      <w:bookmarkEnd w:id="34"/>
    </w:p>
    <w:p w14:paraId="5B074A86" w14:textId="41EAD21A" w:rsidR="00AB4199" w:rsidRPr="00212F2A" w:rsidRDefault="00000000" w:rsidP="00947EA1">
      <w:pPr>
        <w:pStyle w:val="AH3Relazione"/>
        <w:spacing w:after="240"/>
      </w:pPr>
      <w:bookmarkStart w:id="36" w:name="_Toc159334906"/>
      <w:bookmarkStart w:id="37" w:name="tabella-dei-volumi"/>
      <w:r w:rsidRPr="00212F2A">
        <w:t>3.2.1 Tabella</w:t>
      </w:r>
      <w:bookmarkEnd w:id="36"/>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947EA1" w14:paraId="3B104F4F" w14:textId="77777777" w:rsidTr="00F854D9">
        <w:trPr>
          <w:cnfStyle w:val="100000000000" w:firstRow="1" w:lastRow="0" w:firstColumn="0" w:lastColumn="0" w:oddVBand="0" w:evenVBand="0" w:oddHBand="0" w:evenHBand="0" w:firstRowFirstColumn="0" w:firstRowLastColumn="0" w:lastRowFirstColumn="0" w:lastRowLastColumn="0"/>
        </w:trPr>
        <w:tc>
          <w:tcPr>
            <w:tcW w:w="3510" w:type="dxa"/>
            <w:gridSpan w:val="3"/>
            <w:tcBorders>
              <w:top w:val="nil"/>
              <w:bottom w:val="nil"/>
              <w:right w:val="nil"/>
            </w:tcBorders>
          </w:tcPr>
          <w:p w14:paraId="23A73D34" w14:textId="3CAEF67C" w:rsidR="00947EA1" w:rsidRDefault="00947EA1" w:rsidP="005857AA">
            <w:pPr>
              <w:pStyle w:val="Compact"/>
            </w:pPr>
            <w:r>
              <w:t>Tabella dei volumi</w:t>
            </w:r>
          </w:p>
        </w:tc>
        <w:tc>
          <w:tcPr>
            <w:tcW w:w="567" w:type="dxa"/>
            <w:tcBorders>
              <w:top w:val="nil"/>
              <w:left w:val="nil"/>
              <w:bottom w:val="nil"/>
              <w:right w:val="nil"/>
            </w:tcBorders>
          </w:tcPr>
          <w:p w14:paraId="61E3ADA9" w14:textId="77777777" w:rsidR="00947EA1" w:rsidRDefault="00947EA1" w:rsidP="005857AA">
            <w:pPr>
              <w:pStyle w:val="Compact"/>
            </w:pPr>
          </w:p>
        </w:tc>
        <w:tc>
          <w:tcPr>
            <w:tcW w:w="5387" w:type="dxa"/>
            <w:gridSpan w:val="3"/>
            <w:tcBorders>
              <w:top w:val="nil"/>
              <w:left w:val="nil"/>
              <w:bottom w:val="nil"/>
            </w:tcBorders>
          </w:tcPr>
          <w:p w14:paraId="09E5418C" w14:textId="52DE6A1D" w:rsidR="00947EA1" w:rsidRDefault="00947EA1" w:rsidP="005857AA">
            <w:pPr>
              <w:pStyle w:val="Compact"/>
            </w:pPr>
            <w:r>
              <w:t>Tabelle delle frequenze</w:t>
            </w:r>
          </w:p>
        </w:tc>
      </w:tr>
      <w:tr w:rsidR="00701922" w14:paraId="1F50905C" w14:textId="7391BDA1" w:rsidTr="00947EA1">
        <w:tc>
          <w:tcPr>
            <w:tcW w:w="1384" w:type="dxa"/>
            <w:tcBorders>
              <w:top w:val="nil"/>
            </w:tcBorders>
          </w:tcPr>
          <w:p w14:paraId="41C2EBDE" w14:textId="77777777" w:rsidR="005857AA" w:rsidRPr="00947EA1" w:rsidRDefault="005857AA" w:rsidP="005857AA">
            <w:pPr>
              <w:pStyle w:val="Compact"/>
              <w:rPr>
                <w:b/>
                <w:bCs/>
              </w:rPr>
            </w:pPr>
            <w:r w:rsidRPr="00947EA1">
              <w:rPr>
                <w:b/>
                <w:bCs/>
              </w:rPr>
              <w:t>Concetto</w:t>
            </w:r>
          </w:p>
        </w:tc>
        <w:tc>
          <w:tcPr>
            <w:tcW w:w="1134" w:type="dxa"/>
            <w:tcBorders>
              <w:top w:val="nil"/>
            </w:tcBorders>
          </w:tcPr>
          <w:p w14:paraId="6DDF80C8" w14:textId="77777777" w:rsidR="005857AA" w:rsidRPr="00947EA1" w:rsidRDefault="005857AA" w:rsidP="005857AA">
            <w:pPr>
              <w:pStyle w:val="Compact"/>
              <w:rPr>
                <w:b/>
                <w:bCs/>
              </w:rPr>
            </w:pPr>
            <w:r w:rsidRPr="00947EA1">
              <w:rPr>
                <w:b/>
                <w:bCs/>
              </w:rPr>
              <w:t>Tipo</w:t>
            </w:r>
          </w:p>
        </w:tc>
        <w:tc>
          <w:tcPr>
            <w:tcW w:w="992" w:type="dxa"/>
            <w:tcBorders>
              <w:top w:val="nil"/>
              <w:right w:val="nil"/>
            </w:tcBorders>
          </w:tcPr>
          <w:p w14:paraId="325C7065" w14:textId="77777777" w:rsidR="005857AA" w:rsidRPr="00947EA1" w:rsidRDefault="005857AA" w:rsidP="005857AA">
            <w:pPr>
              <w:pStyle w:val="Compact"/>
              <w:rPr>
                <w:b/>
                <w:bCs/>
              </w:rPr>
            </w:pPr>
            <w:r w:rsidRPr="00947EA1">
              <w:rPr>
                <w:b/>
                <w:bCs/>
              </w:rPr>
              <w:t>Volume</w:t>
            </w:r>
          </w:p>
        </w:tc>
        <w:tc>
          <w:tcPr>
            <w:tcW w:w="567" w:type="dxa"/>
            <w:tcBorders>
              <w:top w:val="nil"/>
              <w:left w:val="nil"/>
              <w:bottom w:val="nil"/>
              <w:right w:val="nil"/>
            </w:tcBorders>
          </w:tcPr>
          <w:p w14:paraId="4C2C88D9" w14:textId="77777777" w:rsidR="005857AA" w:rsidRPr="00947EA1" w:rsidRDefault="005857AA" w:rsidP="005857AA">
            <w:pPr>
              <w:pStyle w:val="Compact"/>
              <w:rPr>
                <w:b/>
                <w:bCs/>
              </w:rPr>
            </w:pPr>
          </w:p>
        </w:tc>
        <w:tc>
          <w:tcPr>
            <w:tcW w:w="2552" w:type="dxa"/>
            <w:tcBorders>
              <w:top w:val="nil"/>
              <w:left w:val="nil"/>
            </w:tcBorders>
          </w:tcPr>
          <w:p w14:paraId="196FC6AC" w14:textId="197A8F07" w:rsidR="005857AA" w:rsidRPr="00947EA1" w:rsidRDefault="005857AA" w:rsidP="005857AA">
            <w:pPr>
              <w:pStyle w:val="Compact"/>
              <w:rPr>
                <w:b/>
                <w:bCs/>
              </w:rPr>
            </w:pPr>
            <w:r w:rsidRPr="00947EA1">
              <w:rPr>
                <w:b/>
                <w:bCs/>
              </w:rPr>
              <w:t>Operazione</w:t>
            </w:r>
          </w:p>
        </w:tc>
        <w:tc>
          <w:tcPr>
            <w:tcW w:w="1417" w:type="dxa"/>
            <w:tcBorders>
              <w:top w:val="nil"/>
            </w:tcBorders>
          </w:tcPr>
          <w:p w14:paraId="70257525" w14:textId="0DCDC90D" w:rsidR="005857AA" w:rsidRPr="00947EA1" w:rsidRDefault="005857AA" w:rsidP="005857AA">
            <w:pPr>
              <w:pStyle w:val="Compact"/>
              <w:rPr>
                <w:b/>
                <w:bCs/>
              </w:rPr>
            </w:pPr>
            <w:r w:rsidRPr="00947EA1">
              <w:rPr>
                <w:b/>
                <w:bCs/>
              </w:rPr>
              <w:t>Tipo</w:t>
            </w:r>
          </w:p>
        </w:tc>
        <w:tc>
          <w:tcPr>
            <w:tcW w:w="1418" w:type="dxa"/>
            <w:tcBorders>
              <w:top w:val="nil"/>
            </w:tcBorders>
          </w:tcPr>
          <w:p w14:paraId="680C0347" w14:textId="2AA6B278" w:rsidR="005857AA" w:rsidRPr="00947EA1" w:rsidRDefault="005857AA" w:rsidP="005857AA">
            <w:pPr>
              <w:pStyle w:val="Compact"/>
              <w:rPr>
                <w:b/>
                <w:bCs/>
              </w:rPr>
            </w:pPr>
            <w:r w:rsidRPr="00947EA1">
              <w:rPr>
                <w:b/>
                <w:bCs/>
              </w:rP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643011A5" w:rsidR="005857AA" w:rsidRDefault="005857AA" w:rsidP="005857AA">
            <w:pPr>
              <w:pStyle w:val="Compact"/>
            </w:pPr>
            <w:r>
              <w:t xml:space="preserve">Ricerca </w:t>
            </w:r>
            <w:r w:rsidR="002A6B03">
              <w:t>Voli (</w:t>
            </w:r>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_Toc159334907"/>
      <w:bookmarkStart w:id="39" w:name="analisi-di-ridondanza"/>
      <w:bookmarkEnd w:id="37"/>
      <w:r>
        <w:t>3.2.</w:t>
      </w:r>
      <w:r w:rsidR="005857AA">
        <w:t>2</w:t>
      </w:r>
      <w:r>
        <w:t xml:space="preserve"> Analisi di ridondanza</w:t>
      </w:r>
      <w:bookmarkEnd w:id="38"/>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5B97BE6" w:rsidR="00AB4199" w:rsidRPr="00717603" w:rsidRDefault="00000000" w:rsidP="00717603">
      <w:pPr>
        <w:pStyle w:val="AParagrafoRelazione"/>
      </w:pPr>
      <w:r w:rsidRPr="00717603">
        <w:lastRenderedPageBreak/>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2A6B03">
      <w:pPr>
        <w:pStyle w:val="AH4Relazione"/>
        <w:spacing w:after="0"/>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263CE1BE" w14:textId="50D39D5B" w:rsidR="00AB4199" w:rsidRDefault="00AB4199">
      <w:pPr>
        <w:pStyle w:val="Corpotesto"/>
      </w:pPr>
      <w:bookmarkStart w:id="47" w:name="Xc4f450f88d185e16006f1a1e7d90e0d3bd8a244"/>
      <w:bookmarkEnd w:id="46"/>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w:t>
      </w:r>
      <w:r w:rsidRPr="00212F2A">
        <w:lastRenderedPageBreak/>
        <w:t xml:space="preserve">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24A027CA" w14:textId="77777777" w:rsidR="002A6B03" w:rsidRDefault="002A6B03">
      <w:pPr>
        <w:rPr>
          <w:b/>
          <w:bCs/>
          <w:i/>
          <w:iCs/>
        </w:rPr>
      </w:pPr>
      <w:bookmarkStart w:id="51" w:name="ulteriori-riflessioni"/>
      <w:bookmarkEnd w:id="50"/>
      <w:r>
        <w:br w:type="page"/>
      </w:r>
    </w:p>
    <w:p w14:paraId="7203354E" w14:textId="48E2172E" w:rsidR="00AB4199" w:rsidRPr="00212F2A" w:rsidRDefault="00574A9A" w:rsidP="00574A9A">
      <w:pPr>
        <w:pStyle w:val="AH4Relazione"/>
      </w:pPr>
      <w:r>
        <w:lastRenderedPageBreak/>
        <w:t>Grafici</w:t>
      </w:r>
    </w:p>
    <w:p w14:paraId="0020EF98" w14:textId="706DAE19" w:rsidR="00AB4199" w:rsidRPr="00212F2A" w:rsidRDefault="00000000" w:rsidP="00854C7D">
      <w:pPr>
        <w:pStyle w:val="AParagrafoRelazione"/>
      </w:pPr>
      <w:r w:rsidRPr="00212F2A">
        <w:t>Grazie ad un grafico è possibile esaminare quando conviene adottare un approccio rispetto all’altro.</w:t>
      </w:r>
    </w:p>
    <w:p w14:paraId="61DBA1E0" w14:textId="1F677C1B" w:rsidR="00890DFA" w:rsidRDefault="00890DFA" w:rsidP="00854C7D">
      <w:pPr>
        <w:pStyle w:val="AParagrafoRelazione"/>
      </w:pPr>
      <w:r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195E2FF7" w:rsidR="00AB4199" w:rsidRPr="00212F2A" w:rsidRDefault="002A6B03" w:rsidP="00854C7D">
      <w:pPr>
        <w:pStyle w:val="AParagrafoRelazione"/>
      </w:pPr>
      <w:r>
        <w:rPr>
          <w:noProof/>
        </w:rPr>
        <w:drawing>
          <wp:anchor distT="0" distB="0" distL="114300" distR="114300" simplePos="0" relativeHeight="251629056" behindDoc="0" locked="0" layoutInCell="1" allowOverlap="1" wp14:anchorId="0B68B9CC" wp14:editId="631F1779">
            <wp:simplePos x="0" y="0"/>
            <wp:positionH relativeFrom="column">
              <wp:posOffset>2167367</wp:posOffset>
            </wp:positionH>
            <wp:positionV relativeFrom="paragraph">
              <wp:posOffset>123679</wp:posOffset>
            </wp:positionV>
            <wp:extent cx="3776980" cy="2334895"/>
            <wp:effectExtent l="0" t="0" r="0" b="0"/>
            <wp:wrapSquare wrapText="bothSides"/>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 xml:space="preserve">Dal grafico, è evidente che eliminare la ridondanza è conveniente solo quando la frequenza dell’operazione </w:t>
      </w:r>
      <m:oMath>
        <m:r>
          <w:rPr>
            <w:rFonts w:ascii="Cambria Math" w:hAnsi="Cambria Math"/>
          </w:rPr>
          <m:t>OP2</m:t>
        </m:r>
      </m:oMath>
      <w:r w:rsidR="00000000"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5F9C532C" w:rsidR="00AB4199" w:rsidRPr="00212F2A" w:rsidRDefault="002A6B03" w:rsidP="00854C7D">
      <w:pPr>
        <w:pStyle w:val="AParagrafoRelazione"/>
      </w:pPr>
      <w:r>
        <w:rPr>
          <w:noProof/>
        </w:rPr>
        <w:drawing>
          <wp:anchor distT="0" distB="0" distL="114300" distR="114300" simplePos="0" relativeHeight="251645440" behindDoc="0" locked="0" layoutInCell="1" allowOverlap="1" wp14:anchorId="3F8FBE16" wp14:editId="7637A3A1">
            <wp:simplePos x="0" y="0"/>
            <wp:positionH relativeFrom="column">
              <wp:posOffset>2298700</wp:posOffset>
            </wp:positionH>
            <wp:positionV relativeFrom="paragraph">
              <wp:posOffset>779685</wp:posOffset>
            </wp:positionV>
            <wp:extent cx="3646170" cy="2254250"/>
            <wp:effectExtent l="0" t="0" r="0" b="0"/>
            <wp:wrapSquare wrapText="bothSides"/>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1E061CB4" w14:textId="55B36E53"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1F5A6B41" w14:textId="77777777" w:rsidR="002A6B03" w:rsidRDefault="002A6B03">
      <w:pPr>
        <w:rPr>
          <w:b/>
          <w:bCs/>
          <w:i/>
          <w:iCs/>
        </w:rPr>
      </w:pPr>
      <w:bookmarkStart w:id="52" w:name="riflessioni-finali"/>
      <w:bookmarkEnd w:id="51"/>
      <w:r>
        <w:br w:type="page"/>
      </w:r>
    </w:p>
    <w:p w14:paraId="56F35EAC" w14:textId="279F24FB" w:rsidR="00AB4199" w:rsidRPr="00212F2A" w:rsidRDefault="00000000" w:rsidP="00574A9A">
      <w:pPr>
        <w:pStyle w:val="AH4Relazione"/>
      </w:pPr>
      <w:r w:rsidRPr="00212F2A">
        <w:lastRenderedPageBreak/>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_Toc159334908"/>
      <w:bookmarkStart w:id="54" w:name="ristrutturazione"/>
      <w:bookmarkEnd w:id="39"/>
      <w:bookmarkEnd w:id="52"/>
      <w:r w:rsidRPr="00212F2A">
        <w:t>3.2.</w:t>
      </w:r>
      <w:r w:rsidR="005857AA">
        <w:t>3</w:t>
      </w:r>
      <w:r w:rsidRPr="00212F2A">
        <w:t xml:space="preserve"> Ristrutturazione</w:t>
      </w:r>
      <w:bookmarkEnd w:id="53"/>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drawing>
          <wp:anchor distT="0" distB="0" distL="114300" distR="114300" simplePos="0" relativeHeight="251657728" behindDoc="0" locked="0" layoutInCell="1" allowOverlap="1" wp14:anchorId="55A6E37D" wp14:editId="2C193536">
            <wp:simplePos x="0" y="0"/>
            <wp:positionH relativeFrom="column">
              <wp:posOffset>0</wp:posOffset>
            </wp:positionH>
            <wp:positionV relativeFrom="paragraph">
              <wp:posOffset>6287</wp:posOffset>
            </wp:positionV>
            <wp:extent cx="3206750" cy="164592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3206750" cy="164592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70016" behindDoc="0" locked="0" layoutInCell="1" allowOverlap="1" wp14:anchorId="40AB09DF" wp14:editId="7A6E23A7">
            <wp:simplePos x="0" y="0"/>
            <wp:positionH relativeFrom="column">
              <wp:posOffset>0</wp:posOffset>
            </wp:positionH>
            <wp:positionV relativeFrom="paragraph">
              <wp:posOffset>49530</wp:posOffset>
            </wp:positionV>
            <wp:extent cx="2343785" cy="2125980"/>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343785" cy="212598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xml:space="preserve">. Questa relazione è stata implementata per riflettere il fatto che un insieme di specifiche tecniche può essere associato a più modelli, </w:t>
      </w:r>
      <w:r w:rsidRPr="00212F2A">
        <w:lastRenderedPageBreak/>
        <w:t>mentre ciascun modello è collegato a un unico insieme di specifiche tecniche.</w:t>
      </w:r>
    </w:p>
    <w:p w14:paraId="5D6C09D5" w14:textId="729BBF41" w:rsidR="00AB4199" w:rsidRPr="00212F2A" w:rsidRDefault="00271E81" w:rsidP="00854C7D">
      <w:pPr>
        <w:pStyle w:val="AH4Relazione"/>
      </w:pPr>
      <w:bookmarkStart w:id="57" w:name="lo-schema-dopo-la-revisione"/>
      <w:bookmarkEnd w:id="56"/>
      <w:r>
        <w:rPr>
          <w:noProof/>
        </w:rPr>
        <w:drawing>
          <wp:anchor distT="0" distB="0" distL="114300" distR="114300" simplePos="0" relativeHeight="251682304" behindDoc="0" locked="0" layoutInCell="1" allowOverlap="1" wp14:anchorId="707DB652" wp14:editId="17E4D050">
            <wp:simplePos x="0" y="0"/>
            <wp:positionH relativeFrom="column">
              <wp:posOffset>0</wp:posOffset>
            </wp:positionH>
            <wp:positionV relativeFrom="paragraph">
              <wp:posOffset>339199</wp:posOffset>
            </wp:positionV>
            <wp:extent cx="5946775" cy="2411730"/>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946775" cy="241173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58" w:name="_Toc159334909"/>
      <w:bookmarkStart w:id="59" w:name="traduzione-verso-il-relazionale"/>
      <w:bookmarkEnd w:id="35"/>
      <w:bookmarkEnd w:id="54"/>
      <w:bookmarkEnd w:id="57"/>
      <w:r w:rsidRPr="00212F2A">
        <w:t>3.3 Traduzione verso il relazionale</w:t>
      </w:r>
      <w:bookmarkEnd w:id="58"/>
    </w:p>
    <w:p w14:paraId="478D747C" w14:textId="1C832964" w:rsidR="00AB4199" w:rsidRPr="00C12A11" w:rsidRDefault="00000000" w:rsidP="00C12A11">
      <w:pPr>
        <w:pStyle w:val="AH3Relazione"/>
      </w:pPr>
      <w:bookmarkStart w:id="60" w:name="_Toc159334910"/>
      <w:bookmarkStart w:id="61" w:name="modello-relazionale"/>
      <w:r>
        <w:t>3.3.1 Modello relazionale</w:t>
      </w:r>
      <w:bookmarkEnd w:id="60"/>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EF3287">
        <w:trPr>
          <w:cnfStyle w:val="100000000000" w:firstRow="1" w:lastRow="0" w:firstColumn="0" w:lastColumn="0" w:oddVBand="0" w:evenVBand="0" w:oddHBand="0" w:evenHBand="0" w:firstRowFirstColumn="0" w:firstRowLastColumn="0" w:lastRowFirstColumn="0" w:lastRowLastColumn="0"/>
        </w:trPr>
        <w:tc>
          <w:tcPr>
            <w:tcW w:w="0" w:type="auto"/>
            <w:tcBorders>
              <w:top w:val="thinThickSmallGap" w:sz="24" w:space="0" w:color="auto"/>
            </w:tcBorders>
          </w:tcPr>
          <w:p w14:paraId="18BA88EC" w14:textId="0296D7D3" w:rsidR="00AB4199" w:rsidRPr="009D3664" w:rsidRDefault="0051315C" w:rsidP="009D3664">
            <w:pPr>
              <w:pStyle w:val="Compact"/>
              <w:rPr>
                <w:bCs/>
              </w:rPr>
            </w:pPr>
            <w:r w:rsidRPr="009D3664">
              <w:rPr>
                <w:bCs/>
              </w:rPr>
              <w:t>HOSTESS</w:t>
            </w:r>
          </w:p>
        </w:tc>
        <w:tc>
          <w:tcPr>
            <w:tcW w:w="0" w:type="auto"/>
            <w:tcBorders>
              <w:top w:val="thinThickSmallGap" w:sz="24" w:space="0" w:color="auto"/>
            </w:tcBorders>
          </w:tcPr>
          <w:p w14:paraId="47239156" w14:textId="77777777" w:rsidR="00AB4199" w:rsidRDefault="00000000">
            <w:pPr>
              <w:pStyle w:val="Compact"/>
            </w:pPr>
            <w:r>
              <w:t>key</w:t>
            </w:r>
          </w:p>
        </w:tc>
        <w:tc>
          <w:tcPr>
            <w:tcW w:w="0" w:type="auto"/>
            <w:tcBorders>
              <w:top w:val="thinThick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EF3287">
        <w:tc>
          <w:tcPr>
            <w:tcW w:w="0" w:type="auto"/>
            <w:tcBorders>
              <w:bottom w:val="nil"/>
            </w:tcBorders>
          </w:tcPr>
          <w:p w14:paraId="52E7798E" w14:textId="77777777" w:rsidR="00AB4199" w:rsidRDefault="00000000">
            <w:pPr>
              <w:pStyle w:val="Compact"/>
            </w:pPr>
            <w:proofErr w:type="spellStart"/>
            <w:r>
              <w:t>id_equipaggio</w:t>
            </w:r>
            <w:proofErr w:type="spellEnd"/>
          </w:p>
        </w:tc>
        <w:tc>
          <w:tcPr>
            <w:tcW w:w="0" w:type="auto"/>
            <w:tcBorders>
              <w:bottom w:val="nil"/>
            </w:tcBorders>
          </w:tcPr>
          <w:p w14:paraId="152F1DEC" w14:textId="77777777" w:rsidR="00AB4199" w:rsidRDefault="00000000">
            <w:pPr>
              <w:pStyle w:val="Compact"/>
            </w:pPr>
            <w:r>
              <w:t>FK</w:t>
            </w:r>
          </w:p>
        </w:tc>
        <w:tc>
          <w:tcPr>
            <w:tcW w:w="0" w:type="auto"/>
            <w:tcBorders>
              <w:bottom w:val="nil"/>
            </w:tcBorders>
          </w:tcPr>
          <w:p w14:paraId="4B9B9856" w14:textId="77777777" w:rsidR="00AB4199" w:rsidRDefault="00000000">
            <w:pPr>
              <w:pStyle w:val="Compact"/>
            </w:pPr>
            <w:r>
              <w:t>VARCHAR</w:t>
            </w:r>
          </w:p>
        </w:tc>
        <w:tc>
          <w:tcPr>
            <w:tcW w:w="0" w:type="auto"/>
            <w:tcBorders>
              <w:bottom w:val="nil"/>
            </w:tcBorders>
          </w:tcPr>
          <w:p w14:paraId="2B2FFE86" w14:textId="77777777" w:rsidR="00AB4199" w:rsidRDefault="00AB4199">
            <w:pPr>
              <w:pStyle w:val="Compact"/>
            </w:pPr>
          </w:p>
        </w:tc>
        <w:tc>
          <w:tcPr>
            <w:tcW w:w="0" w:type="auto"/>
            <w:tcBorders>
              <w:bottom w:val="nil"/>
            </w:tcBorders>
          </w:tcPr>
          <w:p w14:paraId="6B442801" w14:textId="77777777" w:rsidR="00AB4199" w:rsidRDefault="00000000">
            <w:pPr>
              <w:pStyle w:val="Compact"/>
            </w:pPr>
            <w:r>
              <w:t>NOT NULL</w:t>
            </w:r>
          </w:p>
        </w:tc>
      </w:tr>
      <w:tr w:rsidR="009D3664" w14:paraId="3B39E42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13893B37" w14:textId="77777777" w:rsidR="009D3664" w:rsidRPr="009D3664" w:rsidRDefault="009D3664" w:rsidP="009D3664">
            <w:pPr>
              <w:pStyle w:val="Compact"/>
              <w:rPr>
                <w:b/>
                <w:bCs/>
              </w:rPr>
            </w:pPr>
            <w:r w:rsidRPr="009D3664">
              <w:rPr>
                <w:b/>
                <w:bCs/>
              </w:rPr>
              <w:t>STEWARD</w:t>
            </w:r>
          </w:p>
        </w:tc>
        <w:tc>
          <w:tcPr>
            <w:tcW w:w="0" w:type="auto"/>
            <w:tcBorders>
              <w:top w:val="thinThick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AB3E16">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A21BD2" w14:textId="77777777" w:rsidR="009D3664" w:rsidRDefault="009D3664" w:rsidP="00AB3E16">
            <w:pPr>
              <w:pStyle w:val="Compact"/>
            </w:pPr>
            <w:proofErr w:type="spellStart"/>
            <w:r>
              <w:t>id_equipaggio</w:t>
            </w:r>
            <w:proofErr w:type="spellEnd"/>
          </w:p>
        </w:tc>
        <w:tc>
          <w:tcPr>
            <w:tcW w:w="0" w:type="auto"/>
            <w:tcBorders>
              <w:bottom w:val="nil"/>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65838C9" w14:textId="77777777" w:rsidR="009D3664" w:rsidRPr="009D3664" w:rsidRDefault="009D3664" w:rsidP="009D3664">
            <w:pPr>
              <w:pStyle w:val="Compact"/>
              <w:rPr>
                <w:b/>
                <w:bCs/>
              </w:rPr>
            </w:pPr>
            <w:r w:rsidRPr="009D3664">
              <w:rPr>
                <w:b/>
                <w:bCs/>
              </w:rPr>
              <w:t>EQUIPAGGIO</w:t>
            </w:r>
          </w:p>
        </w:tc>
        <w:tc>
          <w:tcPr>
            <w:tcW w:w="0" w:type="auto"/>
            <w:tcBorders>
              <w:top w:val="thinThick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37229F2" w14:textId="77777777" w:rsidR="009D3664" w:rsidRDefault="009D3664" w:rsidP="00EC4895">
            <w:pPr>
              <w:pStyle w:val="Compact"/>
            </w:pPr>
            <w:proofErr w:type="spellStart"/>
            <w:r>
              <w:rPr>
                <w:b/>
                <w:bCs/>
              </w:rPr>
              <w:t>id_equipaggio</w:t>
            </w:r>
            <w:proofErr w:type="spellEnd"/>
          </w:p>
        </w:tc>
        <w:tc>
          <w:tcPr>
            <w:tcW w:w="0" w:type="auto"/>
            <w:tcBorders>
              <w:bottom w:val="nil"/>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nil"/>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415E2526" w14:textId="77777777" w:rsidR="009D3664" w:rsidRPr="009D3664" w:rsidRDefault="009D3664" w:rsidP="009D3664">
            <w:pPr>
              <w:pStyle w:val="Compact"/>
              <w:rPr>
                <w:b/>
                <w:bCs/>
              </w:rPr>
            </w:pPr>
            <w:r w:rsidRPr="009D3664">
              <w:rPr>
                <w:b/>
                <w:bCs/>
              </w:rPr>
              <w:t>PILOTA</w:t>
            </w:r>
          </w:p>
        </w:tc>
        <w:tc>
          <w:tcPr>
            <w:tcW w:w="0" w:type="auto"/>
            <w:tcBorders>
              <w:top w:val="thinThick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F32DF5">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F32DF5">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2A56799" w14:textId="77777777" w:rsidR="009D3664" w:rsidRDefault="009D3664" w:rsidP="00F32DF5">
            <w:pPr>
              <w:pStyle w:val="Compact"/>
            </w:pPr>
            <w:proofErr w:type="spellStart"/>
            <w:r>
              <w:t>id_equipaggio</w:t>
            </w:r>
            <w:proofErr w:type="spellEnd"/>
          </w:p>
        </w:tc>
        <w:tc>
          <w:tcPr>
            <w:tcW w:w="0" w:type="auto"/>
            <w:tcBorders>
              <w:bottom w:val="nil"/>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0431BA11" w14:textId="77777777" w:rsidR="009D3664" w:rsidRPr="009D3664" w:rsidRDefault="009D3664" w:rsidP="009D3664">
            <w:pPr>
              <w:pStyle w:val="Compact"/>
              <w:rPr>
                <w:b/>
                <w:bCs/>
              </w:rPr>
            </w:pPr>
            <w:r w:rsidRPr="009D3664">
              <w:rPr>
                <w:b/>
                <w:bCs/>
              </w:rPr>
              <w:t>VOLO</w:t>
            </w:r>
          </w:p>
        </w:tc>
        <w:tc>
          <w:tcPr>
            <w:tcW w:w="0" w:type="auto"/>
            <w:tcBorders>
              <w:top w:val="thinThick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F1516C">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F1516C">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F1516C">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F1516C">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F1516C">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8AEF60C" w14:textId="77777777" w:rsidR="009D3664" w:rsidRDefault="009D3664" w:rsidP="00F1516C">
            <w:pPr>
              <w:pStyle w:val="Compact"/>
            </w:pPr>
            <w:proofErr w:type="spellStart"/>
            <w:r>
              <w:t>id_equipaggio</w:t>
            </w:r>
            <w:proofErr w:type="spellEnd"/>
          </w:p>
        </w:tc>
        <w:tc>
          <w:tcPr>
            <w:tcW w:w="0" w:type="auto"/>
            <w:tcBorders>
              <w:bottom w:val="nil"/>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4E56AF" w14:textId="77777777" w:rsidR="009D3664" w:rsidRPr="009D3664" w:rsidRDefault="009D3664" w:rsidP="009D3664">
            <w:pPr>
              <w:pStyle w:val="Compact"/>
              <w:rPr>
                <w:b/>
                <w:bCs/>
              </w:rPr>
            </w:pPr>
            <w:r w:rsidRPr="009D3664">
              <w:rPr>
                <w:b/>
                <w:bCs/>
              </w:rPr>
              <w:t>AEROMOBILE</w:t>
            </w:r>
          </w:p>
        </w:tc>
        <w:tc>
          <w:tcPr>
            <w:tcW w:w="0" w:type="auto"/>
            <w:tcBorders>
              <w:top w:val="thinThick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C38DD">
            <w:pPr>
              <w:pStyle w:val="Compact"/>
            </w:pPr>
            <w:proofErr w:type="spellStart"/>
            <w:r>
              <w:rPr>
                <w:b/>
                <w:bCs/>
              </w:rPr>
              <w:lastRenderedPageBreak/>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C38DD">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1EE15CC" w14:textId="77777777" w:rsidR="009D3664" w:rsidRDefault="009D3664" w:rsidP="00CC38DD">
            <w:pPr>
              <w:pStyle w:val="Compact"/>
            </w:pPr>
            <w:r>
              <w:t>Azienda</w:t>
            </w:r>
          </w:p>
        </w:tc>
        <w:tc>
          <w:tcPr>
            <w:tcW w:w="0" w:type="auto"/>
            <w:tcBorders>
              <w:bottom w:val="nil"/>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C4BA14" w14:textId="77777777" w:rsidR="009D3664" w:rsidRPr="009D3664" w:rsidRDefault="009D3664" w:rsidP="009D3664">
            <w:pPr>
              <w:pStyle w:val="Compact"/>
              <w:rPr>
                <w:b/>
                <w:bCs/>
              </w:rPr>
            </w:pPr>
            <w:r w:rsidRPr="009D3664">
              <w:rPr>
                <w:b/>
                <w:bCs/>
              </w:rPr>
              <w:t>MODELLO</w:t>
            </w:r>
          </w:p>
        </w:tc>
        <w:tc>
          <w:tcPr>
            <w:tcW w:w="0" w:type="auto"/>
            <w:tcBorders>
              <w:top w:val="thinThick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D01B0">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D01B0">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D01B0">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D01B0">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D01B0">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D01B0">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SmallGap" w:sz="24" w:space="0" w:color="auto"/>
            </w:tcBorders>
          </w:tcPr>
          <w:p w14:paraId="54F25961" w14:textId="77777777" w:rsidR="009D3664" w:rsidRDefault="009D3664" w:rsidP="00CD01B0">
            <w:pPr>
              <w:pStyle w:val="Compact"/>
            </w:pPr>
            <w:r>
              <w:t>lunghezza</w:t>
            </w:r>
          </w:p>
        </w:tc>
        <w:tc>
          <w:tcPr>
            <w:tcW w:w="0" w:type="auto"/>
            <w:tcBorders>
              <w:bottom w:val="thinThick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bottom w:val="single" w:sz="4" w:space="0" w:color="auto"/>
            </w:tcBorders>
          </w:tcPr>
          <w:p w14:paraId="43D8E306" w14:textId="77777777" w:rsidR="009D3664" w:rsidRPr="009D3664" w:rsidRDefault="009D3664" w:rsidP="009D3664">
            <w:pPr>
              <w:pStyle w:val="Compact"/>
              <w:rPr>
                <w:b/>
                <w:bCs/>
              </w:rPr>
            </w:pPr>
            <w:r w:rsidRPr="009D3664">
              <w:rPr>
                <w:b/>
                <w:bCs/>
              </w:rPr>
              <w:t>SPECIFICHE_TECNICHE</w:t>
            </w:r>
          </w:p>
        </w:tc>
        <w:tc>
          <w:tcPr>
            <w:tcW w:w="0" w:type="auto"/>
            <w:tcBorders>
              <w:top w:val="thinThick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BD2C8E">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BD2C8E">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BD2C8E">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020797FF" w14:textId="77777777" w:rsidR="00AB4199" w:rsidRDefault="00000000" w:rsidP="00124D37">
      <w:pPr>
        <w:pStyle w:val="AH3Relazione"/>
      </w:pPr>
      <w:bookmarkStart w:id="62" w:name="_Toc159334911"/>
      <w:bookmarkStart w:id="63" w:name="vincoli-di-dominio"/>
      <w:bookmarkEnd w:id="61"/>
      <w:r>
        <w:t>3.3.2 Vincoli di dominio</w:t>
      </w:r>
      <w:bookmarkEnd w:id="62"/>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_Toc159334912"/>
      <w:bookmarkStart w:id="65" w:name="vincoli-dintegrità"/>
      <w:bookmarkEnd w:id="63"/>
      <w:r>
        <w:t>3.3.3 Vincoli d’integrità</w:t>
      </w:r>
      <w:bookmarkEnd w:id="64"/>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4CDB3740" w14:textId="13FA0E4F" w:rsidR="005D0E18" w:rsidRPr="00701922" w:rsidRDefault="00000000" w:rsidP="00701922">
      <w:pPr>
        <w:pStyle w:val="Corpotesto"/>
        <w:spacing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77777777" w:rsidR="00AB4199" w:rsidRPr="00212F2A" w:rsidRDefault="00000000" w:rsidP="00124D37">
      <w:pPr>
        <w:pStyle w:val="AH3Relazione"/>
      </w:pPr>
      <w:bookmarkStart w:id="66" w:name="_Toc159334913"/>
      <w:bookmarkStart w:id="67" w:name="X38e5263a5af57f3682a615be69c3a6961cde356"/>
      <w:bookmarkEnd w:id="65"/>
      <w:r w:rsidRPr="00212F2A">
        <w:t>3.3.4 Diagramma dei vincoli d’integrità referenziale</w:t>
      </w:r>
      <w:bookmarkEnd w:id="66"/>
    </w:p>
    <w:p w14:paraId="1C33936B" w14:textId="378C773A" w:rsidR="00AB4199" w:rsidRPr="00212F2A" w:rsidRDefault="00890DFA" w:rsidP="00AD2C1F">
      <w:pPr>
        <w:pStyle w:val="AParagrafoRelazione"/>
      </w:pPr>
      <w:r>
        <w:rPr>
          <w:noProof/>
        </w:rPr>
        <w:lastRenderedPageBreak/>
        <w:drawing>
          <wp:anchor distT="0" distB="0" distL="114300" distR="114300" simplePos="0" relativeHeight="251694592"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Pr="00212F2A">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124D37">
      <w:pPr>
        <w:pStyle w:val="AH1Relazione"/>
      </w:pPr>
      <w:bookmarkStart w:id="68" w:name="_Toc159334914"/>
      <w:bookmarkStart w:id="69" w:name="progettazione-fisica"/>
      <w:bookmarkEnd w:id="31"/>
      <w:bookmarkEnd w:id="59"/>
      <w:bookmarkEnd w:id="67"/>
      <w:r w:rsidRPr="00124D37">
        <w:t>4 Progettazione fisica</w:t>
      </w:r>
      <w:bookmarkEnd w:id="68"/>
    </w:p>
    <w:p w14:paraId="1DEAD9D5" w14:textId="77777777" w:rsidR="00AB4199" w:rsidRPr="00124D37" w:rsidRDefault="00000000" w:rsidP="00124D37">
      <w:pPr>
        <w:pStyle w:val="AH2Relazione"/>
      </w:pPr>
      <w:bookmarkStart w:id="70" w:name="_Toc159334915"/>
      <w:bookmarkStart w:id="71" w:name="analisi-degli-indici"/>
      <w:r w:rsidRPr="00124D37">
        <w:t>4.1 Analisi degli indici</w:t>
      </w:r>
      <w:bookmarkEnd w:id="70"/>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526"/>
        <w:gridCol w:w="3544"/>
        <w:gridCol w:w="141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lastRenderedPageBreak/>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_Toc159334916"/>
      <w:bookmarkStart w:id="78" w:name="implementazione-in-sql"/>
      <w:bookmarkEnd w:id="71"/>
      <w:bookmarkEnd w:id="73"/>
      <w:bookmarkEnd w:id="76"/>
      <w:r w:rsidRPr="00124D37">
        <w:t>4.2 Implementazione in SQL</w:t>
      </w:r>
      <w:bookmarkEnd w:id="77"/>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lastRenderedPageBreak/>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_Toc159334917"/>
      <w:bookmarkStart w:id="80" w:name="implementazione"/>
      <w:bookmarkEnd w:id="69"/>
      <w:bookmarkEnd w:id="78"/>
      <w:r w:rsidRPr="00124D37">
        <w:t>5 Implementazione</w:t>
      </w:r>
      <w:bookmarkEnd w:id="79"/>
    </w:p>
    <w:p w14:paraId="1BF4D106" w14:textId="77777777" w:rsidR="00AB4199" w:rsidRPr="00124D37" w:rsidRDefault="00000000" w:rsidP="00124D37">
      <w:pPr>
        <w:pStyle w:val="AH2Relazione"/>
      </w:pPr>
      <w:bookmarkStart w:id="81" w:name="_Toc159334918"/>
      <w:bookmarkStart w:id="82" w:name="vincoli-di-integrità-con-trigger-e-check"/>
      <w:r w:rsidRPr="00124D37">
        <w:t>5.1 Vincoli di integrità con trigger e check</w:t>
      </w:r>
      <w:bookmarkEnd w:id="81"/>
    </w:p>
    <w:p w14:paraId="1A038B87" w14:textId="77777777" w:rsidR="00AB4199" w:rsidRPr="00212F2A" w:rsidRDefault="00000000" w:rsidP="00124D37">
      <w:pPr>
        <w:pStyle w:val="AH3Relazione"/>
      </w:pPr>
      <w:bookmarkStart w:id="83" w:name="_Toc159334919"/>
      <w:bookmarkStart w:id="84" w:name="vincoli-di-dominio-1"/>
      <w:r w:rsidRPr="00212F2A">
        <w:t>5.1.1 Vincoli di Dominio</w:t>
      </w:r>
      <w:bookmarkEnd w:id="83"/>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lastRenderedPageBreak/>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4"/>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334920"/>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334921"/>
      <w:r w:rsidRPr="00212F2A">
        <w:lastRenderedPageBreak/>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_Toc159334922"/>
      <w:bookmarkStart w:id="91" w:name="operazioni-del-database---query"/>
      <w:bookmarkEnd w:id="82"/>
      <w:bookmarkEnd w:id="87"/>
      <w:bookmarkEnd w:id="89"/>
      <w:r w:rsidRPr="00124D37">
        <w:t>5.2 Operazioni del Database - Query</w:t>
      </w:r>
      <w:bookmarkEnd w:id="90"/>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_Toc159334923"/>
      <w:bookmarkStart w:id="93" w:name="ricerca-dei-voli-per-destinazione"/>
      <w:r w:rsidRPr="00212F2A">
        <w:t>5.2.1 Ricerca dei voli per destinazione</w:t>
      </w:r>
      <w:bookmarkEnd w:id="92"/>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3"/>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334924"/>
      <w:r w:rsidRPr="00212F2A">
        <w:t>5.2.2 Numero di steward su voli con aerei di peso specifico</w:t>
      </w:r>
      <w:bookmarkEnd w:id="95"/>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334925"/>
      <w:r w:rsidRPr="00212F2A">
        <w:t>5.2.3 Aerei di linea comandati da piloti di età specifica</w:t>
      </w:r>
      <w:bookmarkEnd w:id="97"/>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1"/>
      <w:bookmarkEnd w:id="96"/>
      <w:r w:rsidRPr="00784ECA">
        <w:rPr>
          <w:rFonts w:ascii="Courier New" w:hAnsi="Courier New" w:cs="Courier New"/>
          <w:i/>
          <w:color w:val="999988"/>
          <w:sz w:val="16"/>
          <w:szCs w:val="16"/>
        </w:rPr>
        <w:lastRenderedPageBreak/>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334926"/>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_Toc159334927"/>
      <w:bookmarkStart w:id="101" w:name="analisi-con-linguaggio-r"/>
      <w:bookmarkEnd w:id="80"/>
      <w:bookmarkEnd w:id="98"/>
      <w:r w:rsidRPr="00124D37">
        <w:t>6 Analisi con linguaggio R</w:t>
      </w:r>
      <w:bookmarkEnd w:id="100"/>
    </w:p>
    <w:p w14:paraId="0005149E" w14:textId="77777777" w:rsidR="00AB4199" w:rsidRPr="00212F2A" w:rsidRDefault="00000000" w:rsidP="00124D37">
      <w:pPr>
        <w:pStyle w:val="AH2Relazione"/>
      </w:pPr>
      <w:bookmarkStart w:id="102" w:name="_Toc159334928"/>
      <w:bookmarkStart w:id="103" w:name="connessione-con-libreria-rpostgres"/>
      <w:r w:rsidRPr="00212F2A">
        <w:t xml:space="preserve">6.1 Connessione con libreria </w:t>
      </w:r>
      <w:proofErr w:type="spellStart"/>
      <w:r w:rsidRPr="00212F2A">
        <w:t>RPostgres</w:t>
      </w:r>
      <w:bookmarkEnd w:id="102"/>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5CB3226A" w:rsidR="00585BDE" w:rsidRDefault="00000000" w:rsidP="00AE5B10">
      <w:pPr>
        <w:pStyle w:val="AParagrafoRelazione"/>
      </w:pPr>
      <w:r w:rsidRPr="00585BDE">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104" w:name="_Toc159334929"/>
      <w:bookmarkStart w:id="105" w:name="analisi-età-media-personale"/>
      <w:bookmarkEnd w:id="103"/>
      <w:r w:rsidRPr="00212F2A">
        <w:t>6.</w:t>
      </w:r>
      <w:r w:rsidR="00085ADF">
        <w:t>2</w:t>
      </w:r>
      <w:r w:rsidRPr="00212F2A">
        <w:t xml:space="preserve"> Analisi età media personale</w:t>
      </w:r>
      <w:bookmarkEnd w:id="104"/>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lastRenderedPageBreak/>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706880" behindDoc="0" locked="0" layoutInCell="1" allowOverlap="1" wp14:anchorId="689A1A87" wp14:editId="073D1BB5">
            <wp:simplePos x="0" y="0"/>
            <wp:positionH relativeFrom="column">
              <wp:posOffset>1001123</wp:posOffset>
            </wp:positionH>
            <wp:positionV relativeFrom="paragraph">
              <wp:posOffset>1369514</wp:posOffset>
            </wp:positionV>
            <wp:extent cx="3940175" cy="243141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422EC772" w:rsidR="00AB4199" w:rsidRPr="00212F2A" w:rsidRDefault="00AB4199" w:rsidP="00AE5B10">
      <w:pPr>
        <w:pStyle w:val="AParagrafoRelazione"/>
      </w:pPr>
    </w:p>
    <w:p w14:paraId="68CDA41A" w14:textId="48605F6E" w:rsidR="00AB4199" w:rsidRPr="00212F2A" w:rsidRDefault="00000000" w:rsidP="00AE5B10">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p>
    <w:p w14:paraId="341D66D7" w14:textId="16989F4E" w:rsidR="00AB4199" w:rsidRPr="00212F2A" w:rsidRDefault="00000000" w:rsidP="00124D37">
      <w:pPr>
        <w:pStyle w:val="AH2Relazione"/>
      </w:pPr>
      <w:bookmarkStart w:id="106" w:name="_Toc159334930"/>
      <w:bookmarkStart w:id="107" w:name="analisi-steward"/>
      <w:bookmarkEnd w:id="105"/>
      <w:r w:rsidRPr="00212F2A">
        <w:t>6.</w:t>
      </w:r>
      <w:r w:rsidR="00085ADF">
        <w:t>3</w:t>
      </w:r>
      <w:r w:rsidRPr="00212F2A">
        <w:t xml:space="preserve"> Analisi steward</w:t>
      </w:r>
      <w:bookmarkEnd w:id="106"/>
    </w:p>
    <w:p w14:paraId="66FF276F" w14:textId="69886A85"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719168" behindDoc="0" locked="0" layoutInCell="1" allowOverlap="1" wp14:anchorId="43643F18" wp14:editId="4C97AA30">
            <wp:simplePos x="0" y="0"/>
            <wp:positionH relativeFrom="column">
              <wp:posOffset>772341</wp:posOffset>
            </wp:positionH>
            <wp:positionV relativeFrom="paragraph">
              <wp:posOffset>534670</wp:posOffset>
            </wp:positionV>
            <wp:extent cx="4386580" cy="270700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4386580" cy="2707005"/>
                    </a:xfrm>
                    <a:prstGeom prst="rect">
                      <a:avLst/>
                    </a:prstGeom>
                  </pic:spPr>
                </pic:pic>
              </a:graphicData>
            </a:graphic>
            <wp14:sizeRelH relativeFrom="margin">
              <wp14:pctWidth>0</wp14:pctWidth>
            </wp14:sizeRelH>
            <wp14:sizeRelV relativeFrom="margin">
              <wp14:pctHeight>0</wp14:pctHeight>
            </wp14:sizeRelV>
          </wp:anchor>
        </w:drawing>
      </w:r>
      <w:r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5F98744D" w14:textId="3FF28CC6" w:rsidR="00226F9F" w:rsidRPr="004B0E9C" w:rsidRDefault="00000000" w:rsidP="004B0E9C">
      <w:pPr>
        <w:pStyle w:val="AParagrafoRelazione"/>
      </w:pPr>
      <w:r w:rsidRPr="00212F2A">
        <w:t>Questa rappresentazione suggerisce come solo il 30% degli steward sia imbarcato in voli con aerei con peso massimo compreso nel range 50000kg, 250000kg.</w:t>
      </w:r>
      <w:bookmarkEnd w:id="101"/>
      <w:bookmarkEnd w:id="107"/>
    </w:p>
    <w:sectPr w:rsidR="00226F9F" w:rsidRPr="004B0E9C" w:rsidSect="00842A70">
      <w:footerReference w:type="defaul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D676B" w14:textId="77777777" w:rsidR="00842A70" w:rsidRDefault="00842A70">
      <w:pPr>
        <w:spacing w:after="0"/>
      </w:pPr>
      <w:r>
        <w:separator/>
      </w:r>
    </w:p>
  </w:endnote>
  <w:endnote w:type="continuationSeparator" w:id="0">
    <w:p w14:paraId="3B9150EF" w14:textId="77777777" w:rsidR="00842A70" w:rsidRDefault="00842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433EE" w14:textId="77777777" w:rsidR="00071727" w:rsidRDefault="0007172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846FE" w14:textId="13705308" w:rsidR="00071727" w:rsidRDefault="0007172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B125" w14:textId="77777777" w:rsidR="00071727" w:rsidRDefault="0007172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270901"/>
      <w:docPartObj>
        <w:docPartGallery w:val="Page Numbers (Bottom of Page)"/>
        <w:docPartUnique/>
      </w:docPartObj>
    </w:sdtPr>
    <w:sdtContent>
      <w:p w14:paraId="015E8832" w14:textId="77777777" w:rsidR="00BD4379" w:rsidRDefault="00000000">
        <w:pPr>
          <w:pStyle w:val="Pidipagina"/>
        </w:pPr>
        <w:r>
          <w:pict w14:anchorId="4223DA2B">
            <v:rect id="_x0000_s1027" style="position:absolute;margin-left:0;margin-top:0;width:44.55pt;height:15.1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inset=",0,,0">
                <w:txbxContent>
                  <w:p w14:paraId="3959314D" w14:textId="77777777" w:rsidR="00BD4379" w:rsidRDefault="00BD4379">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6E1F0" w14:textId="77777777" w:rsidR="00842A70" w:rsidRDefault="00842A70">
      <w:r>
        <w:separator/>
      </w:r>
    </w:p>
  </w:footnote>
  <w:footnote w:type="continuationSeparator" w:id="0">
    <w:p w14:paraId="2D3A0135" w14:textId="77777777" w:rsidR="00842A70" w:rsidRDefault="00842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3A3C" w14:textId="77777777" w:rsidR="00071727" w:rsidRDefault="0007172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8269" w14:textId="77777777" w:rsidR="00071727" w:rsidRDefault="0007172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3AEC" w14:textId="77777777" w:rsidR="00071727" w:rsidRDefault="0007172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ADF"/>
    <w:rsid w:val="000C1B07"/>
    <w:rsid w:val="000D02A6"/>
    <w:rsid w:val="00124D37"/>
    <w:rsid w:val="00212F2A"/>
    <w:rsid w:val="00226F9F"/>
    <w:rsid w:val="00271E81"/>
    <w:rsid w:val="00291D9A"/>
    <w:rsid w:val="002A6B03"/>
    <w:rsid w:val="0032684A"/>
    <w:rsid w:val="0033200D"/>
    <w:rsid w:val="003B0065"/>
    <w:rsid w:val="003B4C02"/>
    <w:rsid w:val="00414ED8"/>
    <w:rsid w:val="00492731"/>
    <w:rsid w:val="004B0E9C"/>
    <w:rsid w:val="0051315C"/>
    <w:rsid w:val="00574A9A"/>
    <w:rsid w:val="005857AA"/>
    <w:rsid w:val="00585BDE"/>
    <w:rsid w:val="005A5444"/>
    <w:rsid w:val="005D0E18"/>
    <w:rsid w:val="00614B63"/>
    <w:rsid w:val="006F625F"/>
    <w:rsid w:val="00701922"/>
    <w:rsid w:val="0071225B"/>
    <w:rsid w:val="00717603"/>
    <w:rsid w:val="00784ECA"/>
    <w:rsid w:val="007B5B50"/>
    <w:rsid w:val="0080778B"/>
    <w:rsid w:val="00842A70"/>
    <w:rsid w:val="00854C7D"/>
    <w:rsid w:val="00890DFA"/>
    <w:rsid w:val="00947EA1"/>
    <w:rsid w:val="00960C0B"/>
    <w:rsid w:val="009D3664"/>
    <w:rsid w:val="00AB4199"/>
    <w:rsid w:val="00AD2C1F"/>
    <w:rsid w:val="00AE5B10"/>
    <w:rsid w:val="00AF1831"/>
    <w:rsid w:val="00B0048A"/>
    <w:rsid w:val="00B629EF"/>
    <w:rsid w:val="00BB48DB"/>
    <w:rsid w:val="00BD4379"/>
    <w:rsid w:val="00C12A11"/>
    <w:rsid w:val="00D2649B"/>
    <w:rsid w:val="00D270EA"/>
    <w:rsid w:val="00D34701"/>
    <w:rsid w:val="00E57D64"/>
    <w:rsid w:val="00EC2072"/>
    <w:rsid w:val="00EF3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rsid w:val="00071727"/>
    <w:pPr>
      <w:tabs>
        <w:tab w:val="center" w:pos="4513"/>
        <w:tab w:val="right" w:pos="9026"/>
      </w:tabs>
      <w:spacing w:after="0"/>
    </w:pPr>
  </w:style>
  <w:style w:type="character" w:customStyle="1" w:styleId="IntestazioneCarattere">
    <w:name w:val="Intestazione Carattere"/>
    <w:basedOn w:val="Carpredefinitoparagrafo"/>
    <w:link w:val="Intestazione"/>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after="100"/>
    </w:pPr>
  </w:style>
  <w:style w:type="paragraph" w:styleId="Sommario2">
    <w:name w:val="toc 2"/>
    <w:basedOn w:val="Normale"/>
    <w:next w:val="Normale"/>
    <w:autoRedefine/>
    <w:uiPriority w:val="39"/>
    <w:rsid w:val="00BD4379"/>
    <w:pPr>
      <w:spacing w:after="100"/>
      <w:ind w:left="240"/>
    </w:pPr>
  </w:style>
  <w:style w:type="paragraph" w:styleId="Sommario3">
    <w:name w:val="toc 3"/>
    <w:basedOn w:val="Normale"/>
    <w:next w:val="Normale"/>
    <w:autoRedefine/>
    <w:uiPriority w:val="39"/>
    <w:rsid w:val="00BD4379"/>
    <w:pPr>
      <w:tabs>
        <w:tab w:val="left" w:pos="1276"/>
        <w:tab w:val="right" w:leader="dot" w:pos="9350"/>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23</Pages>
  <Words>6035</Words>
  <Characters>34403</Characters>
  <Application>Microsoft Office Word</Application>
  <DocSecurity>0</DocSecurity>
  <Lines>286</Lines>
  <Paragraphs>8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7</cp:revision>
  <cp:lastPrinted>2024-02-20T10:01:00Z</cp:lastPrinted>
  <dcterms:created xsi:type="dcterms:W3CDTF">2024-02-19T20:40:00Z</dcterms:created>
  <dcterms:modified xsi:type="dcterms:W3CDTF">2024-02-20T16:12:00Z</dcterms:modified>
</cp:coreProperties>
</file>